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2434D2" w:rsidRDefault="009E79C4">
      <w:pPr>
        <w:jc w:val="center"/>
        <w:rPr>
          <w:b/>
          <w:bCs/>
          <w:sz w:val="40"/>
          <w:szCs w:val="40"/>
        </w:rPr>
      </w:pPr>
      <w:r w:rsidRPr="002434D2">
        <w:rPr>
          <w:b/>
          <w:sz w:val="40"/>
        </w:rPr>
        <w:t xml:space="preserve">Murica </w:t>
      </w:r>
    </w:p>
    <w:p w14:paraId="51DF2802" w14:textId="77777777" w:rsidR="00794FDB" w:rsidRPr="002434D2" w:rsidRDefault="009E79C4">
      <w:pPr>
        <w:spacing w:after="4560"/>
        <w:jc w:val="center"/>
        <w:rPr>
          <w:sz w:val="40"/>
          <w:szCs w:val="40"/>
        </w:rPr>
      </w:pPr>
      <w:r w:rsidRPr="002434D2">
        <w:rPr>
          <w:sz w:val="40"/>
        </w:rPr>
        <w:t>Elektronikus tanulmányi rendszer</w:t>
      </w:r>
    </w:p>
    <w:p w14:paraId="51DF2803" w14:textId="77777777" w:rsidR="00794FDB" w:rsidRPr="002434D2" w:rsidRDefault="009E79C4">
      <w:pPr>
        <w:jc w:val="center"/>
        <w:rPr>
          <w:b/>
          <w:sz w:val="28"/>
        </w:rPr>
      </w:pPr>
      <w:r w:rsidRPr="002434D2">
        <w:rPr>
          <w:b/>
          <w:sz w:val="28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Cmsor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aszerbekezds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aszerbekezds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aszerbekezds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aszerbekezds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aszerbekezds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aszerbekezds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aszerbekezds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Cmsor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közösen dolgoznak, minden tag ugyanannyi pontot kap. (Csapat)</w:t>
      </w:r>
    </w:p>
    <w:p w14:paraId="51DF2812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Cmsor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Cmsor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aszerbekezds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20" w14:textId="0135B6ED" w:rsidR="00794FDB" w:rsidRDefault="009E79C4" w:rsidP="00C80EED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Előrelátott tartam: hány félév</w:t>
      </w:r>
    </w:p>
    <w:p w14:paraId="04B75188" w14:textId="77777777" w:rsidR="00C80EED" w:rsidRPr="002434D2" w:rsidRDefault="00C80EED" w:rsidP="00C80EED">
      <w:pPr>
        <w:pStyle w:val="Listaszerbekezds"/>
        <w:tabs>
          <w:tab w:val="left" w:pos="4502"/>
        </w:tabs>
        <w:ind w:left="1440"/>
      </w:pPr>
    </w:p>
    <w:p w14:paraId="51DF2822" w14:textId="77777777" w:rsidR="00794FDB" w:rsidRPr="002434D2" w:rsidRDefault="009E79C4">
      <w:pPr>
        <w:pStyle w:val="Listaszerbekezds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hallgató is. Ebben a szerepben a következő plusz adatokat kapja meg:</w:t>
      </w:r>
    </w:p>
    <w:p w14:paraId="51DF2829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51DF282B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2F" w14:textId="487C7820" w:rsidR="00794FDB" w:rsidRPr="002434D2" w:rsidRDefault="009E79C4" w:rsidP="00C80EED">
      <w:pPr>
        <w:pStyle w:val="Listaszerbekezds"/>
        <w:numPr>
          <w:ilvl w:val="0"/>
          <w:numId w:val="16"/>
        </w:numPr>
        <w:tabs>
          <w:tab w:val="left" w:pos="4502"/>
        </w:tabs>
        <w:jc w:val="both"/>
      </w:pPr>
      <w:r w:rsidRPr="002434D2">
        <w:rPr>
          <w:b/>
          <w:bCs/>
        </w:rPr>
        <w:t>Üzenet</w:t>
      </w:r>
    </w:p>
    <w:p w14:paraId="51DF2830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Címzett</w:t>
      </w:r>
    </w:p>
    <w:p w14:paraId="51DF2831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árgy</w:t>
      </w:r>
    </w:p>
    <w:p w14:paraId="51DF2832" w14:textId="77777777" w:rsidR="00794FDB" w:rsidRPr="002434D2" w:rsidRDefault="009E79C4">
      <w:pPr>
        <w:pStyle w:val="Listaszerbekezds"/>
        <w:numPr>
          <w:ilvl w:val="1"/>
          <w:numId w:val="16"/>
        </w:numPr>
        <w:tabs>
          <w:tab w:val="left" w:pos="4502"/>
        </w:tabs>
        <w:jc w:val="both"/>
      </w:pPr>
      <w:r w:rsidRPr="002434D2">
        <w:t>Tartalom</w:t>
      </w:r>
    </w:p>
    <w:p w14:paraId="51DF2833" w14:textId="6A193585" w:rsidR="00794FDB" w:rsidRDefault="009E79C4">
      <w:pPr>
        <w:pStyle w:val="Listaszerbekezds"/>
        <w:numPr>
          <w:ilvl w:val="1"/>
          <w:numId w:val="16"/>
        </w:numPr>
        <w:tabs>
          <w:tab w:val="left" w:pos="4502"/>
        </w:tabs>
        <w:spacing w:after="283"/>
        <w:jc w:val="both"/>
      </w:pPr>
      <w:r w:rsidRPr="002434D2">
        <w:t>Idő</w:t>
      </w:r>
    </w:p>
    <w:p w14:paraId="64271D9C" w14:textId="77777777" w:rsidR="00C80EED" w:rsidRPr="002434D2" w:rsidRDefault="00C80EED" w:rsidP="00C80EED">
      <w:pPr>
        <w:pStyle w:val="Listaszerbekezds"/>
        <w:tabs>
          <w:tab w:val="left" w:pos="4502"/>
        </w:tabs>
        <w:spacing w:after="283"/>
        <w:ind w:left="1429"/>
        <w:jc w:val="both"/>
      </w:pPr>
    </w:p>
    <w:p w14:paraId="51DF2835" w14:textId="77777777" w:rsidR="00794FDB" w:rsidRPr="002434D2" w:rsidRDefault="009E79C4">
      <w:pPr>
        <w:pStyle w:val="Listaszerbekezds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8" w14:textId="07A28F1A" w:rsidR="00794FDB" w:rsidRPr="002434D2" w:rsidRDefault="009E79C4" w:rsidP="00283463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9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51DF283D" w14:textId="55867C51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tárgy több kurzust foglal össze. Egy tárgyhoz tartozó kurzust csak akkor lehet felvenni.</w:t>
      </w:r>
    </w:p>
    <w:p w14:paraId="51DF283E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5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Cmsor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39A446F4" w:rsidR="00794FDB" w:rsidRPr="00523C2F" w:rsidRDefault="004606F6" w:rsidP="00734E8A">
      <w:pPr>
        <w:jc w:val="center"/>
      </w:pPr>
      <w:r>
        <w:drawing>
          <wp:inline distT="0" distB="0" distL="0" distR="0" wp14:anchorId="5E4F0658" wp14:editId="2E3D9BA9">
            <wp:extent cx="3459480" cy="8799711"/>
            <wp:effectExtent l="0" t="0" r="7620" b="190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777" cy="8869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309D7444" w:rsidR="00794FDB" w:rsidRDefault="00794FDB">
      <w:pPr>
        <w:rPr>
          <w:color w:val="FF0000"/>
        </w:rPr>
      </w:pPr>
    </w:p>
    <w:p w14:paraId="7651F018" w14:textId="4378FCF2" w:rsidR="00817243" w:rsidRDefault="008911D1">
      <w:pPr>
        <w:rPr>
          <w:color w:val="FF0000"/>
        </w:rPr>
      </w:pPr>
      <w:r>
        <w:drawing>
          <wp:inline distT="0" distB="0" distL="0" distR="0" wp14:anchorId="6F34047D" wp14:editId="3E5C6C26">
            <wp:extent cx="2659102" cy="8747760"/>
            <wp:effectExtent l="0" t="0" r="8255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743" cy="8818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6E049AAF" wp14:editId="217C0607">
            <wp:extent cx="2447083" cy="9288780"/>
            <wp:effectExtent l="0" t="0" r="0" b="7620"/>
            <wp:docPr id="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734" cy="9306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7611B" w14:textId="77777777" w:rsidR="00817243" w:rsidRPr="002434D2" w:rsidRDefault="00817243">
      <w:pPr>
        <w:rPr>
          <w:color w:val="FF0000"/>
        </w:rPr>
      </w:pP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0BBBE2AF" w14:textId="6BFE34BE" w:rsidR="00996A3F" w:rsidRDefault="00996A3F"/>
    <w:p w14:paraId="51DF2867" w14:textId="78C6F095" w:rsidR="00794FDB" w:rsidRDefault="008911D1" w:rsidP="00B10D48">
      <w:pPr>
        <w:jc w:val="center"/>
      </w:pPr>
      <w:r>
        <w:drawing>
          <wp:inline distT="0" distB="0" distL="0" distR="0" wp14:anchorId="0371CDA6" wp14:editId="496640E1">
            <wp:extent cx="3784769" cy="8587740"/>
            <wp:effectExtent l="0" t="0" r="6350" b="381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4113" cy="8608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t>A DFD 2. szintje:</w:t>
      </w:r>
    </w:p>
    <w:p w14:paraId="51DF286A" w14:textId="64CAEAC3" w:rsidR="00794FDB" w:rsidRPr="002434D2" w:rsidRDefault="008911D1">
      <w:pPr>
        <w:rPr>
          <w:color w:val="FF0000"/>
        </w:rPr>
      </w:pPr>
      <w:r>
        <w:drawing>
          <wp:inline distT="0" distB="0" distL="0" distR="0" wp14:anchorId="025851AA" wp14:editId="021C71F9">
            <wp:extent cx="2682062" cy="8907780"/>
            <wp:effectExtent l="0" t="0" r="4445" b="762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490" cy="8922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4E675A7B" wp14:editId="3FC2A7CA">
            <wp:extent cx="2501916" cy="8884920"/>
            <wp:effectExtent l="0" t="0" r="0" b="0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897" cy="8888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Cmsor2"/>
      </w:pPr>
      <w:r w:rsidRPr="002434D2">
        <w:lastRenderedPageBreak/>
        <w:t>Egyedmodell:</w:t>
      </w:r>
    </w:p>
    <w:p w14:paraId="51DF286D" w14:textId="77777777" w:rsidR="00794FDB" w:rsidRPr="002434D2" w:rsidRDefault="00794FDB"/>
    <w:p w14:paraId="51DF286F" w14:textId="76F85851" w:rsidR="00794FDB" w:rsidRPr="002434D2" w:rsidRDefault="00A30BE0">
      <w:pPr>
        <w:rPr>
          <w:color w:val="FF0000"/>
          <w:lang w:eastAsia="hu-HU"/>
        </w:rPr>
      </w:pPr>
      <w:r>
        <w:drawing>
          <wp:inline distT="0" distB="0" distL="0" distR="0" wp14:anchorId="76C84829" wp14:editId="052EFEF9">
            <wp:extent cx="6644640" cy="5372100"/>
            <wp:effectExtent l="0" t="0" r="3810" b="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537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Cmsor2"/>
        <w:spacing w:line="360" w:lineRule="auto"/>
      </w:pPr>
      <w:r w:rsidRPr="002434D2">
        <w:t>EKT-diagram:</w:t>
      </w:r>
    </w:p>
    <w:p w14:paraId="51DF2872" w14:textId="33869E9C" w:rsidR="0049237F" w:rsidRDefault="008911D1">
      <w:pPr>
        <w:rPr>
          <w:lang w:eastAsia="hu-HU"/>
        </w:rPr>
      </w:pPr>
      <w:r>
        <w:drawing>
          <wp:inline distT="0" distB="0" distL="0" distR="0" wp14:anchorId="38F3D9BD" wp14:editId="3422BBAD">
            <wp:extent cx="6637020" cy="3375660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375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B1B56" w14:textId="77777777" w:rsidR="0049237F" w:rsidRDefault="0049237F">
      <w:pPr>
        <w:spacing w:line="360" w:lineRule="auto"/>
        <w:jc w:val="center"/>
        <w:rPr>
          <w:lang w:eastAsia="hu-HU"/>
        </w:rPr>
      </w:pPr>
      <w:r>
        <w:rPr>
          <w:lang w:eastAsia="hu-HU"/>
        </w:rPr>
        <w:br w:type="page"/>
      </w:r>
    </w:p>
    <w:p w14:paraId="64F9B047" w14:textId="77777777" w:rsidR="00794FDB" w:rsidRPr="002434D2" w:rsidRDefault="00794FDB">
      <w:pPr>
        <w:rPr>
          <w:lang w:eastAsia="hu-HU"/>
        </w:rPr>
      </w:pPr>
    </w:p>
    <w:p w14:paraId="51DF2873" w14:textId="77777777" w:rsidR="00794FDB" w:rsidRDefault="009E79C4">
      <w:pPr>
        <w:pStyle w:val="Cmsor2"/>
      </w:pPr>
      <w:bookmarkStart w:id="0" w:name="_Hlk165822912"/>
      <w:bookmarkStart w:id="1" w:name="_Hlk165822877"/>
      <w:r w:rsidRPr="002434D2">
        <w:t>Relációs adatelemzés</w:t>
      </w:r>
    </w:p>
    <w:bookmarkEnd w:id="0"/>
    <w:p w14:paraId="7B6447AC" w14:textId="170F9030" w:rsidR="0049237F" w:rsidRPr="00F01154" w:rsidRDefault="00F01154">
      <w:pPr>
        <w:pStyle w:val="Cmsor2"/>
        <w:rPr>
          <w:lang w:val="hu-HU"/>
        </w:rPr>
      </w:pPr>
      <w:r>
        <w:t>Rel</w:t>
      </w:r>
      <w:r>
        <w:rPr>
          <w:lang w:val="hu-HU"/>
        </w:rPr>
        <w:t>ációs sémák:</w:t>
      </w:r>
    </w:p>
    <w:p w14:paraId="3B3214AD" w14:textId="7243FAE1" w:rsidR="0049237F" w:rsidRDefault="0049237F" w:rsidP="0049237F">
      <w:r>
        <w:t>Felhasználó(</w:t>
      </w:r>
      <w:r w:rsidRPr="00D10876">
        <w:rPr>
          <w:u w:val="single"/>
        </w:rPr>
        <w:t>felhasználóKód</w:t>
      </w:r>
      <w:r>
        <w:t>, születésiIdő, név, jelszó, email)</w:t>
      </w:r>
    </w:p>
    <w:p w14:paraId="168EEC71" w14:textId="6C9BA10C" w:rsidR="0049237F" w:rsidRDefault="0049237F" w:rsidP="0049237F">
      <w:r>
        <w:t>Admin(</w:t>
      </w:r>
      <w:r w:rsidRPr="00D10876">
        <w:rPr>
          <w:i/>
          <w:u w:val="single"/>
        </w:rPr>
        <w:t>felhasználóKód</w:t>
      </w:r>
      <w:r>
        <w:rPr>
          <w:u w:val="single"/>
        </w:rPr>
        <w:t>)</w:t>
      </w:r>
    </w:p>
    <w:p w14:paraId="2CEACA1C" w14:textId="59958DCE" w:rsidR="0049237F" w:rsidRDefault="0049237F" w:rsidP="0049237F">
      <w:r>
        <w:t>Hallgató(</w:t>
      </w:r>
      <w:r w:rsidRPr="00D10876">
        <w:rPr>
          <w:i/>
          <w:u w:val="single"/>
        </w:rPr>
        <w:t>felhasználóKód</w:t>
      </w:r>
      <w:r>
        <w:t>,</w:t>
      </w:r>
      <w:r w:rsidR="00803025">
        <w:t xml:space="preserve"> </w:t>
      </w:r>
      <w:r w:rsidR="00C80EED" w:rsidRPr="00D10876">
        <w:rPr>
          <w:i/>
          <w:u w:val="single"/>
        </w:rPr>
        <w:t>kezdésÉve, Szak.név</w:t>
      </w:r>
      <w:r w:rsidR="00803025">
        <w:rPr>
          <w:i/>
          <w:u w:val="single"/>
        </w:rPr>
        <w:t>, Szak.Tipus</w:t>
      </w:r>
      <w:r>
        <w:t>)</w:t>
      </w:r>
    </w:p>
    <w:p w14:paraId="453CEBE8" w14:textId="208B1CF5" w:rsidR="0049237F" w:rsidRDefault="0049237F" w:rsidP="0049237F">
      <w:r>
        <w:t>Üzenet(</w:t>
      </w:r>
      <w:r w:rsidRPr="00D10876">
        <w:rPr>
          <w:u w:val="single"/>
        </w:rPr>
        <w:t>üzenetKód</w:t>
      </w:r>
      <w:r>
        <w:t>, tartalom, időpont, tárgy)</w:t>
      </w:r>
    </w:p>
    <w:p w14:paraId="370BAC9C" w14:textId="12012389" w:rsidR="0049237F" w:rsidRDefault="0049237F" w:rsidP="0049237F">
      <w:r>
        <w:t>Szak(</w:t>
      </w:r>
      <w:r w:rsidRPr="00D10876">
        <w:rPr>
          <w:u w:val="single"/>
        </w:rPr>
        <w:t>szakNév</w:t>
      </w:r>
      <w:r>
        <w:t>, típus, időtartam)</w:t>
      </w:r>
    </w:p>
    <w:p w14:paraId="7A5F71F2" w14:textId="3C9766ED" w:rsidR="0049237F" w:rsidRDefault="0049237F" w:rsidP="0049237F">
      <w:r>
        <w:t>Tárgy(</w:t>
      </w:r>
      <w:r w:rsidRPr="00D10876">
        <w:rPr>
          <w:u w:val="single"/>
        </w:rPr>
        <w:t>tárgyKód</w:t>
      </w:r>
      <w:r>
        <w:t>, név, kredit, típus)</w:t>
      </w:r>
    </w:p>
    <w:p w14:paraId="115FE598" w14:textId="12081098" w:rsidR="0049237F" w:rsidRDefault="0049237F" w:rsidP="0049237F">
      <w:r>
        <w:t>Terem(</w:t>
      </w:r>
      <w:r w:rsidRPr="00D10876">
        <w:rPr>
          <w:u w:val="single"/>
        </w:rPr>
        <w:t>teremKód</w:t>
      </w:r>
      <w:r>
        <w:t>, férőhely)</w:t>
      </w:r>
    </w:p>
    <w:p w14:paraId="08A4C4C5" w14:textId="5AA53AD4" w:rsidR="0049237F" w:rsidRDefault="0049237F" w:rsidP="0049237F">
      <w:r>
        <w:t>Kurzus(</w:t>
      </w:r>
      <w:r w:rsidRPr="00D10876">
        <w:rPr>
          <w:u w:val="single"/>
        </w:rPr>
        <w:t>kurzusKód</w:t>
      </w:r>
      <w:r>
        <w:t xml:space="preserve">, férőhely, időpont, félév, </w:t>
      </w:r>
      <w:r w:rsidRPr="00D10876">
        <w:rPr>
          <w:i/>
        </w:rPr>
        <w:t>TeremKód</w:t>
      </w:r>
      <w:r>
        <w:t>)</w:t>
      </w:r>
    </w:p>
    <w:p w14:paraId="65802C9A" w14:textId="005A81B8" w:rsidR="0049237F" w:rsidRDefault="0049237F" w:rsidP="0049237F">
      <w:r>
        <w:t>FelvettKurzus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KurzusKód</w:t>
      </w:r>
      <w:r>
        <w:t>, érdemjegy, jóváhagyva)</w:t>
      </w:r>
    </w:p>
    <w:p w14:paraId="739E4904" w14:textId="61D6D50B" w:rsidR="0049237F" w:rsidRDefault="0049237F" w:rsidP="0049237F">
      <w:r>
        <w:t>KurzustOktat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i/>
          <w:u w:val="single"/>
        </w:rPr>
        <w:t>KurzusKód</w:t>
      </w:r>
      <w:r>
        <w:t>)</w:t>
      </w:r>
    </w:p>
    <w:p w14:paraId="0ADF9404" w14:textId="56FCD2E2" w:rsidR="0049237F" w:rsidRDefault="0049237F" w:rsidP="0049237F">
      <w:r>
        <w:t>Vizsga(</w:t>
      </w:r>
      <w:r w:rsidRPr="00D10876">
        <w:rPr>
          <w:u w:val="single"/>
        </w:rPr>
        <w:t>vizsgaKód</w:t>
      </w:r>
      <w:r>
        <w:t xml:space="preserve">, időpont, vizsgáztató, férőhely, </w:t>
      </w:r>
      <w:r w:rsidRPr="00D10876">
        <w:rPr>
          <w:i/>
        </w:rPr>
        <w:t>TeremKód</w:t>
      </w:r>
      <w:r>
        <w:t xml:space="preserve">, </w:t>
      </w:r>
      <w:r w:rsidRPr="00D10876">
        <w:rPr>
          <w:i/>
        </w:rPr>
        <w:t>TárgyKód</w:t>
      </w:r>
      <w:r>
        <w:t>)</w:t>
      </w:r>
    </w:p>
    <w:p w14:paraId="7F25F796" w14:textId="7789FCEC" w:rsidR="0049237F" w:rsidRPr="002434D2" w:rsidRDefault="0049237F" w:rsidP="0049237F">
      <w:r>
        <w:t>FelvettVizsga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VizsgaKód</w:t>
      </w:r>
      <w:r>
        <w:t>)</w:t>
      </w:r>
    </w:p>
    <w:p w14:paraId="51DF2874" w14:textId="77777777" w:rsidR="00794FDB" w:rsidRPr="002434D2" w:rsidRDefault="00794FDB">
      <w:pPr>
        <w:rPr>
          <w:b/>
          <w:sz w:val="28"/>
        </w:rPr>
      </w:pPr>
    </w:p>
    <w:p w14:paraId="56FB13EE" w14:textId="77777777" w:rsidR="008D7866" w:rsidRPr="002434D2" w:rsidRDefault="008D7866" w:rsidP="002434D2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793875B6" w14:textId="21625B5E" w:rsidR="008D7866" w:rsidRPr="002434D2" w:rsidRDefault="008D7866" w:rsidP="002434D2">
      <w:pPr>
        <w:jc w:val="both"/>
      </w:pPr>
      <w:r w:rsidRPr="002434D2">
        <w:t>A FelvettVizsga, KurzustOktat, nem rendelkeznek másodlagos attribútumokkal, illetve a többi kizárólag egy kulccsal rendelkeznek, így ezek triviálisak. A séma 2NF-ben van.</w:t>
      </w:r>
    </w:p>
    <w:p w14:paraId="0608C8AC" w14:textId="77777777" w:rsidR="008D7866" w:rsidRPr="002434D2" w:rsidRDefault="008D7866" w:rsidP="008D7866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5E6BA5CC" w14:textId="77777777" w:rsidTr="00C80EED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1A072436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5CD72447" w14:textId="77777777" w:rsidR="008D7866" w:rsidRPr="002434D2" w:rsidRDefault="008D7866" w:rsidP="00C80EED"/>
          <w:p w14:paraId="44979E1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97F00F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AE128EB" w14:textId="77777777" w:rsidR="008D7866" w:rsidRPr="002434D2" w:rsidRDefault="008D7866" w:rsidP="00C80EED">
            <w:r w:rsidRPr="002434D2">
              <w:t>születésiIdő</w:t>
            </w:r>
          </w:p>
          <w:p w14:paraId="5AEBA56C" w14:textId="77777777" w:rsidR="008D7866" w:rsidRPr="002434D2" w:rsidRDefault="008D7866" w:rsidP="00C80EED">
            <w:r w:rsidRPr="002434D2">
              <w:t>név</w:t>
            </w:r>
          </w:p>
          <w:p w14:paraId="1D36095C" w14:textId="77777777" w:rsidR="008D7866" w:rsidRPr="002434D2" w:rsidRDefault="008D7866" w:rsidP="00C80EED">
            <w:r w:rsidRPr="002434D2">
              <w:t>jelszó</w:t>
            </w:r>
          </w:p>
          <w:p w14:paraId="3D11E231" w14:textId="77777777" w:rsidR="008D7866" w:rsidRPr="002434D2" w:rsidRDefault="008D7866" w:rsidP="00C80EED"/>
          <w:p w14:paraId="721F4E7C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612DF5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0D0EBC7D" w14:textId="77777777" w:rsidR="008D7866" w:rsidRPr="002434D2" w:rsidRDefault="008D7866" w:rsidP="00C80EED">
            <w:r w:rsidRPr="002434D2">
              <w:t>kezdésÉve</w:t>
            </w:r>
          </w:p>
          <w:p w14:paraId="0961BD83" w14:textId="77777777" w:rsidR="008D7866" w:rsidRPr="002434D2" w:rsidRDefault="008D7866" w:rsidP="00C80EED"/>
          <w:p w14:paraId="05B0039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4C875A4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7F9F3121" w14:textId="77777777" w:rsidR="008D7866" w:rsidRPr="002434D2" w:rsidRDefault="008D7866" w:rsidP="00C80EED">
            <w:pPr>
              <w:rPr>
                <w:u w:val="single"/>
              </w:rPr>
            </w:pPr>
          </w:p>
          <w:p w14:paraId="192CA8F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6159D30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4E01BD8F" w14:textId="77777777" w:rsidR="008D7866" w:rsidRPr="002434D2" w:rsidRDefault="008D7866" w:rsidP="00C80EED">
            <w:r w:rsidRPr="002434D2">
              <w:t>tartalom</w:t>
            </w:r>
          </w:p>
          <w:p w14:paraId="33D2071E" w14:textId="77777777" w:rsidR="008D7866" w:rsidRPr="002434D2" w:rsidRDefault="008D7866" w:rsidP="00C80EED">
            <w:r w:rsidRPr="002434D2">
              <w:t>időpont</w:t>
            </w:r>
          </w:p>
          <w:p w14:paraId="1B67E085" w14:textId="77777777" w:rsidR="008D7866" w:rsidRPr="002434D2" w:rsidRDefault="008D7866" w:rsidP="00C80EED">
            <w:r w:rsidRPr="002434D2">
              <w:t>tárgy</w:t>
            </w:r>
          </w:p>
          <w:p w14:paraId="7B1D00E4" w14:textId="77777777" w:rsidR="008D7866" w:rsidRPr="002434D2" w:rsidRDefault="008D7866" w:rsidP="00C80EED">
            <w:r w:rsidRPr="002434D2">
              <w:t>*felhasználóKód.küldőKód</w:t>
            </w:r>
          </w:p>
          <w:p w14:paraId="22B81BF9" w14:textId="77777777" w:rsidR="008D7866" w:rsidRPr="002434D2" w:rsidRDefault="008D7866" w:rsidP="00C80EED">
            <w:r w:rsidRPr="002434D2">
              <w:t>*felhasználóKód.feladóKód</w:t>
            </w:r>
          </w:p>
          <w:p w14:paraId="0C15DDBA" w14:textId="77777777" w:rsidR="008D7866" w:rsidRPr="002434D2" w:rsidRDefault="008D7866" w:rsidP="00C80EED"/>
          <w:p w14:paraId="3DE7D9E0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029E2DC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094F2F78" w14:textId="77777777" w:rsidR="008D7866" w:rsidRPr="002434D2" w:rsidRDefault="008D7866" w:rsidP="00C80EED">
            <w:r w:rsidRPr="002434D2">
              <w:t>típus</w:t>
            </w:r>
          </w:p>
          <w:p w14:paraId="3DDCD1F5" w14:textId="77777777" w:rsidR="008D7866" w:rsidRPr="002434D2" w:rsidRDefault="008D7866" w:rsidP="00C80EED">
            <w:r w:rsidRPr="002434D2">
              <w:t>időtartam</w:t>
            </w:r>
          </w:p>
          <w:p w14:paraId="5B6F79C9" w14:textId="77777777" w:rsidR="008D7866" w:rsidRPr="002434D2" w:rsidRDefault="008D7866" w:rsidP="00C80EED">
            <w:pPr>
              <w:rPr>
                <w:b/>
                <w:i/>
              </w:rPr>
            </w:pPr>
          </w:p>
          <w:p w14:paraId="1C2048B4" w14:textId="77777777" w:rsidR="00C80EED" w:rsidRDefault="00C80EED" w:rsidP="00C80EED">
            <w:pPr>
              <w:rPr>
                <w:b/>
              </w:rPr>
            </w:pPr>
          </w:p>
          <w:p w14:paraId="7EEAD6F4" w14:textId="77777777" w:rsidR="00C80EED" w:rsidRDefault="00C80EED" w:rsidP="00C80EED">
            <w:pPr>
              <w:rPr>
                <w:b/>
              </w:rPr>
            </w:pPr>
          </w:p>
          <w:p w14:paraId="090DF949" w14:textId="77777777" w:rsidR="00C80EED" w:rsidRDefault="00C80EED" w:rsidP="00C80EED">
            <w:pPr>
              <w:rPr>
                <w:b/>
              </w:rPr>
            </w:pPr>
          </w:p>
          <w:p w14:paraId="2B3E43FD" w14:textId="77777777" w:rsidR="00C80EED" w:rsidRDefault="00C80EED" w:rsidP="00C80EED">
            <w:pPr>
              <w:rPr>
                <w:b/>
              </w:rPr>
            </w:pPr>
          </w:p>
          <w:p w14:paraId="5EA0041C" w14:textId="0EC30639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lastRenderedPageBreak/>
              <w:t>Tárgy</w:t>
            </w:r>
          </w:p>
          <w:p w14:paraId="3BCA9C2F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66D69422" w14:textId="77777777" w:rsidR="008D7866" w:rsidRPr="002434D2" w:rsidRDefault="008D7866" w:rsidP="00C80EED">
            <w:r w:rsidRPr="002434D2">
              <w:t>név</w:t>
            </w:r>
          </w:p>
          <w:p w14:paraId="33B2DFE6" w14:textId="77777777" w:rsidR="008D7866" w:rsidRPr="002434D2" w:rsidRDefault="008D7866" w:rsidP="00C80EED">
            <w:r w:rsidRPr="002434D2">
              <w:t>kredit</w:t>
            </w:r>
          </w:p>
          <w:p w14:paraId="704458E3" w14:textId="77777777" w:rsidR="008D7866" w:rsidRPr="002434D2" w:rsidRDefault="008D7866" w:rsidP="00C80EED">
            <w:r w:rsidRPr="002434D2">
              <w:t>típus</w:t>
            </w:r>
          </w:p>
          <w:p w14:paraId="7A99557A" w14:textId="486AAC5B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7712613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7ACE915F" w14:textId="77777777" w:rsidR="008D7866" w:rsidRPr="002434D2" w:rsidRDefault="008D7866" w:rsidP="00C80EED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797C9DAE" w14:textId="77777777" w:rsidR="008D7866" w:rsidRPr="002434D2" w:rsidRDefault="008D7866" w:rsidP="00C80EED">
            <w:pPr>
              <w:rPr>
                <w:b/>
              </w:rPr>
            </w:pPr>
          </w:p>
          <w:p w14:paraId="3CBA0D2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8967AA3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4FEB9C46" w14:textId="77777777" w:rsidR="008D7866" w:rsidRPr="002434D2" w:rsidRDefault="008D7866" w:rsidP="00C80EED">
            <w:r w:rsidRPr="002434D2">
              <w:t>férőhely</w:t>
            </w:r>
          </w:p>
          <w:p w14:paraId="1CD71A33" w14:textId="77777777" w:rsidR="008D7866" w:rsidRPr="002434D2" w:rsidRDefault="008D7866" w:rsidP="00C80EED"/>
          <w:p w14:paraId="0314D82B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51B5A19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00511FF" w14:textId="77777777" w:rsidR="008D7866" w:rsidRPr="002434D2" w:rsidRDefault="008D7866" w:rsidP="00C80EED">
            <w:r w:rsidRPr="002434D2">
              <w:t>férőhely</w:t>
            </w:r>
          </w:p>
          <w:p w14:paraId="1D9042F3" w14:textId="77777777" w:rsidR="008D7866" w:rsidRPr="002434D2" w:rsidRDefault="008D7866" w:rsidP="00C80EED">
            <w:r w:rsidRPr="002434D2">
              <w:t>időpont</w:t>
            </w:r>
          </w:p>
          <w:p w14:paraId="4265198D" w14:textId="77777777" w:rsidR="008D7866" w:rsidRPr="002434D2" w:rsidRDefault="008D7866" w:rsidP="00C80EED">
            <w:r w:rsidRPr="002434D2">
              <w:t>félév</w:t>
            </w:r>
          </w:p>
          <w:p w14:paraId="3B9215AF" w14:textId="77777777" w:rsidR="008D7866" w:rsidRPr="002434D2" w:rsidRDefault="008D7866" w:rsidP="00C80EED">
            <w:r w:rsidRPr="002434D2">
              <w:t>*teremKód</w:t>
            </w:r>
          </w:p>
          <w:p w14:paraId="6E569DC8" w14:textId="77777777" w:rsidR="008D7866" w:rsidRPr="002434D2" w:rsidRDefault="008D7866" w:rsidP="00C80EED"/>
          <w:p w14:paraId="0BEFFF3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111F8B20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0228F470" w14:textId="77777777" w:rsidR="008D7866" w:rsidRPr="002434D2" w:rsidRDefault="008D7866" w:rsidP="00C80EED"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78362DCC" w14:textId="77777777" w:rsidR="008D7866" w:rsidRPr="002434D2" w:rsidRDefault="008D7866" w:rsidP="00C80EED">
            <w:pPr>
              <w:rPr>
                <w:u w:val="single"/>
              </w:rPr>
            </w:pPr>
          </w:p>
          <w:p w14:paraId="5187E565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65782F0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EB1097E" w14:textId="77777777" w:rsidR="008D7866" w:rsidRPr="002434D2" w:rsidRDefault="008D7866" w:rsidP="00C80EED">
            <w:r w:rsidRPr="002434D2">
              <w:t>időpont</w:t>
            </w:r>
          </w:p>
          <w:p w14:paraId="78C5FA77" w14:textId="77777777" w:rsidR="008D7866" w:rsidRPr="002434D2" w:rsidRDefault="008D7866" w:rsidP="00C80EED">
            <w:r w:rsidRPr="002434D2">
              <w:t>vizsgáztató</w:t>
            </w:r>
          </w:p>
          <w:p w14:paraId="5E26A34F" w14:textId="77777777" w:rsidR="008D7866" w:rsidRPr="002434D2" w:rsidRDefault="008D7866" w:rsidP="00C80EED">
            <w:r w:rsidRPr="002434D2">
              <w:t>*teremKód</w:t>
            </w:r>
          </w:p>
          <w:p w14:paraId="0B54061D" w14:textId="77777777" w:rsidR="008D7866" w:rsidRPr="002434D2" w:rsidRDefault="008D7866" w:rsidP="00C80EED">
            <w:r w:rsidRPr="002434D2">
              <w:t>*tárgyKód</w:t>
            </w:r>
          </w:p>
          <w:p w14:paraId="317B360A" w14:textId="77777777" w:rsidR="008D7866" w:rsidRPr="002434D2" w:rsidRDefault="008D7866" w:rsidP="00C80EED"/>
          <w:p w14:paraId="5ED4FD9D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2C12640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58941AE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4D9499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5EE903BD" w14:textId="77777777" w:rsidR="008D7866" w:rsidRPr="002434D2" w:rsidRDefault="008D7866" w:rsidP="00C80EED">
            <w:pPr>
              <w:rPr>
                <w:u w:val="single"/>
              </w:rPr>
            </w:pPr>
          </w:p>
          <w:p w14:paraId="196581BF" w14:textId="0CBA0E30" w:rsidR="008D7866" w:rsidRDefault="008D7866" w:rsidP="00C80EED">
            <w:pPr>
              <w:rPr>
                <w:b/>
              </w:rPr>
            </w:pPr>
          </w:p>
          <w:p w14:paraId="58BEF0A6" w14:textId="3022FD64" w:rsidR="00C80EED" w:rsidRDefault="00C80EED" w:rsidP="00C80EED">
            <w:pPr>
              <w:rPr>
                <w:u w:val="single"/>
              </w:rPr>
            </w:pPr>
          </w:p>
          <w:p w14:paraId="495FC1DD" w14:textId="77777777" w:rsidR="00C80EED" w:rsidRPr="002434D2" w:rsidRDefault="00C80EED" w:rsidP="00C80EED">
            <w:pPr>
              <w:rPr>
                <w:u w:val="single"/>
              </w:rPr>
            </w:pPr>
          </w:p>
          <w:p w14:paraId="662F3FF8" w14:textId="77777777" w:rsidR="008D7866" w:rsidRPr="002434D2" w:rsidRDefault="008D7866" w:rsidP="00C80EED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lastRenderedPageBreak/>
              <w:t>FelvettKurzus</w:t>
            </w:r>
          </w:p>
          <w:p w14:paraId="3DB6072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3D38E4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6BC2E83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3C512D75" w14:textId="77777777" w:rsidR="008D7866" w:rsidRPr="002434D2" w:rsidRDefault="008D7866" w:rsidP="00C80EED">
            <w:r w:rsidRPr="002434D2">
              <w:t>érdemjegy</w:t>
            </w:r>
          </w:p>
          <w:p w14:paraId="1149C17D" w14:textId="77777777" w:rsidR="008D7866" w:rsidRPr="002434D2" w:rsidRDefault="008D7866" w:rsidP="00C80EED">
            <w:r w:rsidRPr="002434D2">
              <w:t>jóváhagyva</w:t>
            </w:r>
          </w:p>
          <w:p w14:paraId="5EF454F2" w14:textId="77777777" w:rsidR="008D7866" w:rsidRPr="002434D2" w:rsidRDefault="008D7866" w:rsidP="00C80EED">
            <w:pPr>
              <w:rPr>
                <w:b/>
                <w:i/>
              </w:rPr>
            </w:pPr>
          </w:p>
        </w:tc>
      </w:tr>
      <w:tr w:rsidR="008D7866" w:rsidRPr="002434D2" w14:paraId="1AD57231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62C473CD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59B6082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4D21751" w14:textId="77777777" w:rsidR="008D7866" w:rsidRPr="002434D2" w:rsidRDefault="008D7866" w:rsidP="00C80EED"/>
        </w:tc>
      </w:tr>
      <w:tr w:rsidR="008D7866" w:rsidRPr="002434D2" w14:paraId="5EE7CFE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8A8DA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3682C70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7D7B15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D2F8D71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1F09A8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C27C3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238845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594C4A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5201B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91999C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C891B" w14:textId="77777777" w:rsidR="008D7866" w:rsidRPr="002434D2" w:rsidRDefault="008D7866" w:rsidP="00C80EED"/>
        </w:tc>
      </w:tr>
      <w:tr w:rsidR="008D7866" w:rsidRPr="002434D2" w14:paraId="33205744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748E71A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2D69F4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EA8F733" w14:textId="77777777" w:rsidR="008D7866" w:rsidRPr="002434D2" w:rsidRDefault="008D7866" w:rsidP="00C80EED"/>
        </w:tc>
      </w:tr>
      <w:tr w:rsidR="008D7866" w:rsidRPr="002434D2" w14:paraId="4BF8211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AC0A04B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AD2603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3C231AB" w14:textId="77777777" w:rsidR="008D7866" w:rsidRPr="002434D2" w:rsidRDefault="008D7866" w:rsidP="00C80EED"/>
        </w:tc>
      </w:tr>
      <w:tr w:rsidR="008D7866" w:rsidRPr="002434D2" w14:paraId="610A5E44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91B7E5A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ECAFF3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AE9802" w14:textId="77777777" w:rsidR="008D7866" w:rsidRPr="002434D2" w:rsidRDefault="008D7866" w:rsidP="00C80EED"/>
        </w:tc>
      </w:tr>
      <w:tr w:rsidR="008D7866" w:rsidRPr="002434D2" w14:paraId="1DF47C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5CF32DD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8DF3228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941BA0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34FFE6D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75CF19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3AE13C9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839FA9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57BF12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EE0679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1F2534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871EC1D" w14:textId="77777777" w:rsidR="008D7866" w:rsidRPr="002434D2" w:rsidRDefault="008D7866" w:rsidP="00C80EED"/>
        </w:tc>
      </w:tr>
      <w:tr w:rsidR="008D7866" w:rsidRPr="002434D2" w14:paraId="68AF6B77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DF05C2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CECE434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6FB7B21" w14:textId="77777777" w:rsidR="008D7866" w:rsidRPr="002434D2" w:rsidRDefault="008D7866" w:rsidP="00C80EED"/>
        </w:tc>
      </w:tr>
      <w:tr w:rsidR="008D7866" w:rsidRPr="002434D2" w14:paraId="07B66B2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CBAA33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F13B5BF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230082E" w14:textId="77777777" w:rsidR="008D7866" w:rsidRPr="002434D2" w:rsidRDefault="008D7866" w:rsidP="00C80EED"/>
        </w:tc>
      </w:tr>
      <w:tr w:rsidR="008D7866" w:rsidRPr="002434D2" w14:paraId="6203DA50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38C77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9487E4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214FEB" w14:textId="77777777" w:rsidR="008D7866" w:rsidRPr="002434D2" w:rsidRDefault="008D7866" w:rsidP="00C80EED"/>
        </w:tc>
      </w:tr>
      <w:tr w:rsidR="008D7866" w:rsidRPr="002434D2" w14:paraId="7E7166A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DB172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8137F05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EFCAC79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020FF2A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7B5C65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A947F2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DF1405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DD4E48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C237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04A6F2A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979FA8" w14:textId="77777777" w:rsidR="008D7866" w:rsidRPr="002434D2" w:rsidRDefault="008D7866" w:rsidP="00C80EED"/>
        </w:tc>
      </w:tr>
      <w:tr w:rsidR="008D7866" w:rsidRPr="002434D2" w14:paraId="069DA65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B5093B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4D3FD0E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43E5708" w14:textId="77777777" w:rsidR="008D7866" w:rsidRPr="002434D2" w:rsidRDefault="008D7866" w:rsidP="00C80EED"/>
        </w:tc>
      </w:tr>
      <w:tr w:rsidR="008D7866" w:rsidRPr="002434D2" w14:paraId="36F81E9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9027E8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FBC68E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11C67B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03C5D6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BB8D9B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13456F7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FF90B88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40F9C54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D777E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31FCA0F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59785EE" w14:textId="77777777" w:rsidR="008D7866" w:rsidRPr="002434D2" w:rsidRDefault="008D7866" w:rsidP="00C80EED"/>
        </w:tc>
      </w:tr>
      <w:tr w:rsidR="008D7866" w:rsidRPr="002434D2" w14:paraId="2EC9649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911985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30D5AB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5E82B6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378C195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250B62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B32AB95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1ED4C1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04EFD42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B41D0F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CCB79C0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0AA886" w14:textId="77777777" w:rsidR="008D7866" w:rsidRPr="002434D2" w:rsidRDefault="008D7866" w:rsidP="00C80EED"/>
        </w:tc>
      </w:tr>
      <w:tr w:rsidR="008D7866" w:rsidRPr="002434D2" w14:paraId="5D2FADA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A9B95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D38707D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402747" w14:textId="77777777" w:rsidR="008D7866" w:rsidRPr="002434D2" w:rsidRDefault="008D7866" w:rsidP="00C80EED"/>
        </w:tc>
      </w:tr>
      <w:tr w:rsidR="008D7866" w:rsidRPr="002434D2" w14:paraId="326E86AE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25B7DD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0B44BF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591459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DEEA6C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5318DB6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166A6A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BFD428C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074AC2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7805FA2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02E186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F92106" w14:textId="77777777" w:rsidR="008D7866" w:rsidRPr="002434D2" w:rsidRDefault="008D7866" w:rsidP="00C80EED"/>
        </w:tc>
      </w:tr>
      <w:tr w:rsidR="008D7866" w:rsidRPr="002434D2" w14:paraId="43F68701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FD8E9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8540D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B9E5382" w14:textId="77777777" w:rsidR="008D7866" w:rsidRPr="002434D2" w:rsidRDefault="008D7866" w:rsidP="00C80EED"/>
        </w:tc>
      </w:tr>
      <w:tr w:rsidR="008D7866" w:rsidRPr="002434D2" w14:paraId="32D543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3A616F7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5CBE741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A73AD8A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47E2E05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8F34D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EA603D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47AD8F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7F5FF845" w14:textId="77777777" w:rsidTr="00C80EED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65C5243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70A9404" w14:textId="77777777" w:rsidR="008D7866" w:rsidRPr="002434D2" w:rsidRDefault="008D7866" w:rsidP="00C80EED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BDD2EFA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</w:tbl>
    <w:p w14:paraId="1FC46BE6" w14:textId="77777777" w:rsidR="008D7866" w:rsidRPr="002434D2" w:rsidRDefault="008D7866" w:rsidP="008D7866"/>
    <w:p w14:paraId="4855FDB6" w14:textId="25A6F796" w:rsidR="008D7866" w:rsidRPr="002434D2" w:rsidRDefault="008D7866" w:rsidP="008D7866">
      <w:pPr>
        <w:ind w:firstLine="708"/>
      </w:pP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3124438D" w14:textId="77777777" w:rsidTr="00C80EED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25F30A9B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4755B66F" w14:textId="77777777" w:rsidR="008D7866" w:rsidRPr="002434D2" w:rsidRDefault="008D7866" w:rsidP="00C80EED"/>
          <w:p w14:paraId="3E44A807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6AEED701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7BB1F9F" w14:textId="77777777" w:rsidR="008D7866" w:rsidRPr="002434D2" w:rsidRDefault="008D7866" w:rsidP="00C80EED">
            <w:r w:rsidRPr="002434D2">
              <w:t>születésiIdő</w:t>
            </w:r>
          </w:p>
          <w:p w14:paraId="10B90416" w14:textId="77777777" w:rsidR="008D7866" w:rsidRPr="002434D2" w:rsidRDefault="008D7866" w:rsidP="00C80EED">
            <w:r w:rsidRPr="002434D2">
              <w:t>név</w:t>
            </w:r>
          </w:p>
          <w:p w14:paraId="24DE73FF" w14:textId="77777777" w:rsidR="008D7866" w:rsidRPr="002434D2" w:rsidRDefault="008D7866" w:rsidP="00C80EED">
            <w:r w:rsidRPr="002434D2">
              <w:t>jelszó</w:t>
            </w:r>
          </w:p>
          <w:p w14:paraId="0514B35D" w14:textId="77777777" w:rsidR="008D7866" w:rsidRPr="002434D2" w:rsidRDefault="008D7866" w:rsidP="00C80EED"/>
          <w:p w14:paraId="0631B355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BB96E5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53CBBF40" w14:textId="77777777" w:rsidR="008D7866" w:rsidRPr="002434D2" w:rsidRDefault="008D7866" w:rsidP="00C80EED">
            <w:r w:rsidRPr="002434D2">
              <w:t>kezdésÉve</w:t>
            </w:r>
          </w:p>
          <w:p w14:paraId="4A74CF71" w14:textId="77777777" w:rsidR="008D7866" w:rsidRPr="002434D2" w:rsidRDefault="008D7866" w:rsidP="00C80EED"/>
          <w:p w14:paraId="7E47100B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73F68B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26A0EB8E" w14:textId="77777777" w:rsidR="008D7866" w:rsidRPr="002434D2" w:rsidRDefault="008D7866" w:rsidP="00C80EED">
            <w:pPr>
              <w:rPr>
                <w:u w:val="single"/>
              </w:rPr>
            </w:pPr>
          </w:p>
          <w:p w14:paraId="06796D79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B6967FC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15C7351F" w14:textId="77777777" w:rsidR="008D7866" w:rsidRPr="002434D2" w:rsidRDefault="008D7866" w:rsidP="00C80EED">
            <w:r w:rsidRPr="002434D2">
              <w:t>tartalom</w:t>
            </w:r>
          </w:p>
          <w:p w14:paraId="164DA26F" w14:textId="77777777" w:rsidR="008D7866" w:rsidRPr="002434D2" w:rsidRDefault="008D7866" w:rsidP="00C80EED">
            <w:r w:rsidRPr="002434D2">
              <w:t>időpont</w:t>
            </w:r>
          </w:p>
          <w:p w14:paraId="3B5D2A55" w14:textId="77777777" w:rsidR="008D7866" w:rsidRPr="002434D2" w:rsidRDefault="008D7866" w:rsidP="00C80EED">
            <w:r w:rsidRPr="002434D2">
              <w:t>tárgy</w:t>
            </w:r>
          </w:p>
          <w:p w14:paraId="002DC697" w14:textId="39F1EAFF" w:rsidR="008D7866" w:rsidRPr="002434D2" w:rsidRDefault="008D7866" w:rsidP="00C80EED">
            <w:r w:rsidRPr="002434D2">
              <w:t>*felhasználóKód.</w:t>
            </w:r>
            <w:r w:rsidR="002D7976">
              <w:t>címzett</w:t>
            </w:r>
            <w:r w:rsidRPr="002434D2">
              <w:t>Kód</w:t>
            </w:r>
          </w:p>
          <w:p w14:paraId="5D8B73CD" w14:textId="77777777" w:rsidR="008D7866" w:rsidRPr="002434D2" w:rsidRDefault="008D7866" w:rsidP="00C80EED"/>
          <w:p w14:paraId="49E67496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291374A9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6A6F4CE3" w14:textId="77777777" w:rsidR="008D7866" w:rsidRPr="002434D2" w:rsidRDefault="008D7866" w:rsidP="00C80EED">
            <w:r w:rsidRPr="002434D2">
              <w:t>típus</w:t>
            </w:r>
          </w:p>
          <w:p w14:paraId="4AE583F8" w14:textId="77777777" w:rsidR="008D7866" w:rsidRPr="002434D2" w:rsidRDefault="008D7866" w:rsidP="00C80EED">
            <w:r w:rsidRPr="002434D2">
              <w:t>időtartam</w:t>
            </w:r>
          </w:p>
          <w:p w14:paraId="6204A353" w14:textId="77777777" w:rsidR="008D7866" w:rsidRPr="002434D2" w:rsidRDefault="008D7866" w:rsidP="00C80EED">
            <w:pPr>
              <w:rPr>
                <w:b/>
                <w:i/>
              </w:rPr>
            </w:pPr>
          </w:p>
          <w:p w14:paraId="66FA860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3F3F94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31AF10FB" w14:textId="77777777" w:rsidR="008D7866" w:rsidRPr="002434D2" w:rsidRDefault="008D7866" w:rsidP="00C80EED">
            <w:r w:rsidRPr="002434D2">
              <w:t>név</w:t>
            </w:r>
          </w:p>
          <w:p w14:paraId="242B2E26" w14:textId="77777777" w:rsidR="008D7866" w:rsidRPr="002434D2" w:rsidRDefault="008D7866" w:rsidP="00C80EED">
            <w:r w:rsidRPr="002434D2">
              <w:t>jóváhagyásos</w:t>
            </w:r>
          </w:p>
          <w:p w14:paraId="27962DCA" w14:textId="77777777" w:rsidR="008D7866" w:rsidRPr="002434D2" w:rsidRDefault="008D7866" w:rsidP="00C80EED">
            <w:r w:rsidRPr="002434D2">
              <w:t>kredit</w:t>
            </w:r>
          </w:p>
          <w:p w14:paraId="47676AE2" w14:textId="77777777" w:rsidR="008D7866" w:rsidRPr="002434D2" w:rsidRDefault="008D7866" w:rsidP="00C80EED">
            <w:r w:rsidRPr="002434D2">
              <w:t>típus</w:t>
            </w:r>
          </w:p>
          <w:p w14:paraId="60584E40" w14:textId="1174E9DF" w:rsidR="008D7866" w:rsidRPr="002434D2" w:rsidRDefault="008D7866" w:rsidP="002D7976"/>
        </w:tc>
        <w:tc>
          <w:tcPr>
            <w:tcW w:w="847" w:type="dxa"/>
            <w:tcBorders>
              <w:top w:val="nil"/>
              <w:bottom w:val="nil"/>
            </w:tcBorders>
          </w:tcPr>
          <w:p w14:paraId="36BEC4EB" w14:textId="77777777" w:rsidR="008D7866" w:rsidRPr="002434D2" w:rsidRDefault="008D7866" w:rsidP="00C80EED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4F9532C7" w14:textId="77777777" w:rsidR="008D7866" w:rsidRPr="002434D2" w:rsidRDefault="008D7866" w:rsidP="00C80EED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117A59C1" w14:textId="77777777" w:rsidR="008D7866" w:rsidRPr="002434D2" w:rsidRDefault="008D7866" w:rsidP="00C80EED">
            <w:pPr>
              <w:rPr>
                <w:b/>
              </w:rPr>
            </w:pPr>
          </w:p>
          <w:p w14:paraId="1DD20946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1DBA72D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14D43C42" w14:textId="77777777" w:rsidR="008D7866" w:rsidRPr="002434D2" w:rsidRDefault="008D7866" w:rsidP="00C80EED">
            <w:r w:rsidRPr="002434D2">
              <w:t>férőhely</w:t>
            </w:r>
          </w:p>
          <w:p w14:paraId="2D187284" w14:textId="77777777" w:rsidR="008D7866" w:rsidRPr="002434D2" w:rsidRDefault="008D7866" w:rsidP="00C80EED"/>
          <w:p w14:paraId="1DEDF0D2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4C3C6AFA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4E0C59F" w14:textId="77777777" w:rsidR="008D7866" w:rsidRPr="002434D2" w:rsidRDefault="008D7866" w:rsidP="00C80EED">
            <w:r w:rsidRPr="002434D2">
              <w:t>férőhely</w:t>
            </w:r>
          </w:p>
          <w:p w14:paraId="7E0A4591" w14:textId="77777777" w:rsidR="008D7866" w:rsidRPr="002434D2" w:rsidRDefault="008D7866" w:rsidP="00C80EED">
            <w:r w:rsidRPr="002434D2">
              <w:t>időpont</w:t>
            </w:r>
          </w:p>
          <w:p w14:paraId="6B1BBF96" w14:textId="77777777" w:rsidR="008D7866" w:rsidRPr="002434D2" w:rsidRDefault="008D7866" w:rsidP="00C80EED">
            <w:r w:rsidRPr="002434D2">
              <w:t>félév</w:t>
            </w:r>
          </w:p>
          <w:p w14:paraId="2291DDB2" w14:textId="77777777" w:rsidR="008D7866" w:rsidRPr="002434D2" w:rsidRDefault="008D7866" w:rsidP="00C80EED">
            <w:r w:rsidRPr="002434D2">
              <w:t>*teremKód</w:t>
            </w:r>
          </w:p>
          <w:p w14:paraId="50F2C769" w14:textId="77777777" w:rsidR="008D7866" w:rsidRPr="002434D2" w:rsidRDefault="008D7866" w:rsidP="00C80EED"/>
          <w:p w14:paraId="0CD8E781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783609F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4C293B38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64D1C229" w14:textId="77777777" w:rsidR="008D7866" w:rsidRPr="002434D2" w:rsidRDefault="008D7866" w:rsidP="00C80EED">
            <w:pPr>
              <w:rPr>
                <w:u w:val="single"/>
              </w:rPr>
            </w:pPr>
          </w:p>
          <w:p w14:paraId="5E129189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09660B2A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2AC70E4B" w14:textId="77777777" w:rsidR="008D7866" w:rsidRPr="002434D2" w:rsidRDefault="008D7866" w:rsidP="00C80EED">
            <w:r w:rsidRPr="002434D2">
              <w:t>időpont</w:t>
            </w:r>
          </w:p>
          <w:p w14:paraId="317C2A64" w14:textId="77777777" w:rsidR="008D7866" w:rsidRPr="002434D2" w:rsidRDefault="008D7866" w:rsidP="00C80EED">
            <w:r w:rsidRPr="002434D2">
              <w:t>vizsgáztató</w:t>
            </w:r>
          </w:p>
          <w:p w14:paraId="0372FB53" w14:textId="77777777" w:rsidR="008D7866" w:rsidRPr="002434D2" w:rsidRDefault="008D7866" w:rsidP="00C80EED">
            <w:r w:rsidRPr="002434D2">
              <w:t>*teremKód</w:t>
            </w:r>
          </w:p>
          <w:p w14:paraId="6D204D15" w14:textId="77777777" w:rsidR="008D7866" w:rsidRPr="002434D2" w:rsidRDefault="008D7866" w:rsidP="00C80EED">
            <w:r w:rsidRPr="002434D2">
              <w:t>*tárgyKód</w:t>
            </w:r>
          </w:p>
          <w:p w14:paraId="0B3A05BC" w14:textId="77777777" w:rsidR="008D7866" w:rsidRPr="002434D2" w:rsidRDefault="008D7866" w:rsidP="00C80EED"/>
          <w:p w14:paraId="4BFAAE60" w14:textId="77777777" w:rsidR="008D7866" w:rsidRPr="002434D2" w:rsidRDefault="008D7866" w:rsidP="00C80EED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6B0071B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1849D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3DD5590E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6319664C" w14:textId="77777777" w:rsidR="008D7866" w:rsidRPr="002434D2" w:rsidRDefault="008D7866" w:rsidP="00C80EED">
            <w:pPr>
              <w:rPr>
                <w:u w:val="single"/>
              </w:rPr>
            </w:pPr>
          </w:p>
          <w:p w14:paraId="60764AC6" w14:textId="77777777" w:rsidR="008D7866" w:rsidRPr="002434D2" w:rsidRDefault="008D7866" w:rsidP="00C80EED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51F6D9D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11BCF827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1988BB06" w14:textId="77777777" w:rsidR="008D7866" w:rsidRPr="002434D2" w:rsidRDefault="008D7866" w:rsidP="00C80EED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2D7B9A44" w14:textId="77777777" w:rsidR="008D7866" w:rsidRPr="002434D2" w:rsidRDefault="008D7866" w:rsidP="00C80EED">
            <w:r w:rsidRPr="002434D2">
              <w:t>érdemjegy</w:t>
            </w:r>
          </w:p>
          <w:p w14:paraId="79D9E84F" w14:textId="77777777" w:rsidR="008D7866" w:rsidRPr="002434D2" w:rsidRDefault="008D7866" w:rsidP="00C80EED">
            <w:r w:rsidRPr="002434D2">
              <w:t>jóváhagyva</w:t>
            </w:r>
          </w:p>
          <w:p w14:paraId="37B21516" w14:textId="77777777" w:rsidR="008D7866" w:rsidRPr="002434D2" w:rsidRDefault="008D7866" w:rsidP="00C80EED">
            <w:pPr>
              <w:rPr>
                <w:u w:val="single"/>
              </w:rPr>
            </w:pPr>
          </w:p>
          <w:p w14:paraId="45DFC688" w14:textId="77777777" w:rsidR="008D7866" w:rsidRPr="002434D2" w:rsidRDefault="008D7866" w:rsidP="00C80EED">
            <w:pPr>
              <w:rPr>
                <w:u w:val="single"/>
              </w:rPr>
            </w:pPr>
          </w:p>
          <w:p w14:paraId="34D02B92" w14:textId="77777777" w:rsidR="008D7866" w:rsidRPr="002434D2" w:rsidRDefault="008D7866" w:rsidP="00C80EED">
            <w:pPr>
              <w:rPr>
                <w:b/>
                <w:i/>
              </w:rPr>
            </w:pPr>
          </w:p>
        </w:tc>
      </w:tr>
      <w:tr w:rsidR="008D7866" w:rsidRPr="002434D2" w14:paraId="6C90826D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74044F3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7A1F81E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BB86891" w14:textId="77777777" w:rsidR="008D7866" w:rsidRPr="002434D2" w:rsidRDefault="008D7866" w:rsidP="00C80EED"/>
        </w:tc>
      </w:tr>
      <w:tr w:rsidR="008D7866" w:rsidRPr="002434D2" w14:paraId="15683D2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EE8844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926D123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131FA9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EF13933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AFE5B5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B0289C4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B6C25C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2FB794F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2C3C6E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7173F2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1DF5473" w14:textId="77777777" w:rsidR="008D7866" w:rsidRPr="002434D2" w:rsidRDefault="008D7866" w:rsidP="00C80EED"/>
        </w:tc>
      </w:tr>
      <w:tr w:rsidR="008D7866" w:rsidRPr="002434D2" w14:paraId="2BD321D0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0DADC1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573A2AB5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D853F1D" w14:textId="77777777" w:rsidR="008D7866" w:rsidRPr="002434D2" w:rsidRDefault="008D7866" w:rsidP="00C80EED"/>
        </w:tc>
      </w:tr>
      <w:tr w:rsidR="008D7866" w:rsidRPr="002434D2" w14:paraId="00DA5988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5002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9A3BEF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E21206" w14:textId="77777777" w:rsidR="008D7866" w:rsidRPr="002434D2" w:rsidRDefault="008D7866" w:rsidP="00C80EED"/>
        </w:tc>
      </w:tr>
      <w:tr w:rsidR="008D7866" w:rsidRPr="002434D2" w14:paraId="3F38B160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3A978B8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788FB2B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187B22" w14:textId="77777777" w:rsidR="008D7866" w:rsidRPr="002434D2" w:rsidRDefault="008D7866" w:rsidP="00C80EED"/>
        </w:tc>
      </w:tr>
      <w:tr w:rsidR="008D7866" w:rsidRPr="002434D2" w14:paraId="74C3364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F98A89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C44A1BC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FFD556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36C11B06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006090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29607AD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0B1240E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B0AE9D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9369910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E9AB329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FD7F625" w14:textId="77777777" w:rsidR="008D7866" w:rsidRPr="002434D2" w:rsidRDefault="008D7866" w:rsidP="00C80EED"/>
        </w:tc>
      </w:tr>
      <w:tr w:rsidR="008D7866" w:rsidRPr="002434D2" w14:paraId="31D997FE" w14:textId="77777777" w:rsidTr="00C80EED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CBAD061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5D8CDD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5D7837" w14:textId="77777777" w:rsidR="008D7866" w:rsidRPr="002434D2" w:rsidRDefault="008D7866" w:rsidP="00C80EED"/>
        </w:tc>
      </w:tr>
      <w:tr w:rsidR="008D7866" w:rsidRPr="002434D2" w14:paraId="403ECFF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3A8C61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CC41986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141A3A" w14:textId="77777777" w:rsidR="008D7866" w:rsidRPr="002434D2" w:rsidRDefault="008D7866" w:rsidP="00C80EED"/>
        </w:tc>
      </w:tr>
      <w:tr w:rsidR="008D7866" w:rsidRPr="002434D2" w14:paraId="4C29C28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4BC95E9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1CFF66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D3A7D" w14:textId="77777777" w:rsidR="008D7866" w:rsidRPr="002434D2" w:rsidRDefault="008D7866" w:rsidP="00C80EED"/>
        </w:tc>
      </w:tr>
      <w:tr w:rsidR="008D7866" w:rsidRPr="002434D2" w14:paraId="08A4E436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91864EB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7E48E32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FF3B2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E8DE4D2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3985A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888790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697F490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51E1D74B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90221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287858A5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BED83B1" w14:textId="77777777" w:rsidR="008D7866" w:rsidRPr="002434D2" w:rsidRDefault="008D7866" w:rsidP="00C80EED"/>
        </w:tc>
      </w:tr>
      <w:tr w:rsidR="008D7866" w:rsidRPr="002434D2" w14:paraId="39B9035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00D48B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78AB609B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1A60920" w14:textId="77777777" w:rsidR="008D7866" w:rsidRPr="002434D2" w:rsidRDefault="008D7866" w:rsidP="00C80EED"/>
        </w:tc>
      </w:tr>
      <w:tr w:rsidR="008D7866" w:rsidRPr="002434D2" w14:paraId="7198E95B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C1FDF8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238D301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03CB3F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29079ED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23D2E1D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01ED14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502461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408E8A0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BA24707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3B8B876C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D716B1" w14:textId="77777777" w:rsidR="008D7866" w:rsidRPr="002434D2" w:rsidRDefault="008D7866" w:rsidP="00C80EED"/>
        </w:tc>
      </w:tr>
      <w:tr w:rsidR="008D7866" w:rsidRPr="002434D2" w14:paraId="0268F49A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52D10A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F2A4EEF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5233305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74F5B2E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F7C6AC0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3180113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AEDFEA9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560793C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A69DFFC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6AC28C14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484CAAF" w14:textId="77777777" w:rsidR="008D7866" w:rsidRPr="002434D2" w:rsidRDefault="008D7866" w:rsidP="00C80EED"/>
        </w:tc>
      </w:tr>
      <w:tr w:rsidR="008D7866" w:rsidRPr="002434D2" w14:paraId="279CB80F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117CE95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95D1787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35C5103" w14:textId="77777777" w:rsidR="008D7866" w:rsidRPr="002434D2" w:rsidRDefault="008D7866" w:rsidP="00C80EED"/>
        </w:tc>
      </w:tr>
      <w:tr w:rsidR="008D7866" w:rsidRPr="002434D2" w14:paraId="6521D3C7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24DD45E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ED8E77A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4F82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29281229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655AE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D1CCA1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A3FCDA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39F18015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4D7601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3B4C64E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284BD2" w14:textId="77777777" w:rsidR="008D7866" w:rsidRPr="002434D2" w:rsidRDefault="008D7866" w:rsidP="00C80EED"/>
        </w:tc>
      </w:tr>
      <w:tr w:rsidR="008D7866" w:rsidRPr="002434D2" w14:paraId="3FC3EDA4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0CB7E16" w14:textId="77777777" w:rsidR="008D7866" w:rsidRPr="002434D2" w:rsidRDefault="008D7866" w:rsidP="00C80EED"/>
        </w:tc>
        <w:tc>
          <w:tcPr>
            <w:tcW w:w="847" w:type="dxa"/>
            <w:tcBorders>
              <w:top w:val="nil"/>
              <w:bottom w:val="nil"/>
            </w:tcBorders>
          </w:tcPr>
          <w:p w14:paraId="19B0C2B3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D2A030E" w14:textId="77777777" w:rsidR="008D7866" w:rsidRPr="002434D2" w:rsidRDefault="008D7866" w:rsidP="00C80EED"/>
        </w:tc>
      </w:tr>
      <w:tr w:rsidR="008D7866" w:rsidRPr="002434D2" w14:paraId="6C746355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A807B97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E122B45" w14:textId="77777777" w:rsidR="008D7866" w:rsidRPr="002434D2" w:rsidRDefault="008D7866" w:rsidP="00C80EED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A12C09E" w14:textId="77777777" w:rsidR="008D7866" w:rsidRPr="002434D2" w:rsidRDefault="008D7866" w:rsidP="00C80EED">
            <w:pPr>
              <w:rPr>
                <w:b/>
              </w:rPr>
            </w:pPr>
          </w:p>
        </w:tc>
      </w:tr>
      <w:tr w:rsidR="008D7866" w:rsidRPr="002434D2" w14:paraId="55EDE7C3" w14:textId="77777777" w:rsidTr="00C80EED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13B056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60A1D8" w14:textId="77777777" w:rsidR="008D7866" w:rsidRPr="002434D2" w:rsidRDefault="008D7866" w:rsidP="00C80EED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42DA3B3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tr w:rsidR="008D7866" w:rsidRPr="002434D2" w14:paraId="11A56822" w14:textId="77777777" w:rsidTr="00C80EED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22E10699" w14:textId="77777777" w:rsidR="008D7866" w:rsidRPr="002434D2" w:rsidRDefault="008D7866" w:rsidP="00C80EED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DC6DE7F" w14:textId="77777777" w:rsidR="008D7866" w:rsidRPr="002434D2" w:rsidRDefault="008D7866" w:rsidP="00C80EED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52697B" w14:textId="77777777" w:rsidR="008D7866" w:rsidRPr="002434D2" w:rsidRDefault="008D7866" w:rsidP="00C80EED">
            <w:pPr>
              <w:rPr>
                <w:u w:val="single"/>
              </w:rPr>
            </w:pPr>
          </w:p>
        </w:tc>
      </w:tr>
      <w:bookmarkEnd w:id="1"/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2EF38648" w14:textId="77777777" w:rsidR="00C80EED" w:rsidRDefault="00C80EED" w:rsidP="00851216">
      <w:pPr>
        <w:spacing w:line="276" w:lineRule="auto"/>
        <w:rPr>
          <w:b/>
          <w:bCs/>
        </w:rPr>
      </w:pPr>
    </w:p>
    <w:p w14:paraId="150C6199" w14:textId="77777777" w:rsidR="00C80EED" w:rsidRDefault="00C80EED" w:rsidP="00851216">
      <w:pPr>
        <w:spacing w:line="276" w:lineRule="auto"/>
        <w:rPr>
          <w:b/>
          <w:bCs/>
        </w:rPr>
      </w:pPr>
    </w:p>
    <w:p w14:paraId="4B584A51" w14:textId="77777777" w:rsidR="00C80EED" w:rsidRDefault="00C80EED" w:rsidP="00851216">
      <w:pPr>
        <w:spacing w:line="276" w:lineRule="auto"/>
        <w:rPr>
          <w:b/>
          <w:bCs/>
        </w:rPr>
      </w:pPr>
    </w:p>
    <w:p w14:paraId="37B54DF8" w14:textId="77777777" w:rsidR="00C80EED" w:rsidRDefault="00C80EED" w:rsidP="00851216">
      <w:pPr>
        <w:spacing w:line="276" w:lineRule="auto"/>
        <w:rPr>
          <w:b/>
          <w:bCs/>
        </w:rPr>
      </w:pPr>
    </w:p>
    <w:p w14:paraId="5C7383FC" w14:textId="77777777" w:rsidR="00803025" w:rsidRDefault="00803025" w:rsidP="00851216">
      <w:pPr>
        <w:spacing w:line="276" w:lineRule="auto"/>
        <w:rPr>
          <w:b/>
          <w:bCs/>
        </w:rPr>
      </w:pPr>
    </w:p>
    <w:p w14:paraId="0EC2ED7B" w14:textId="3E65A4E4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lastRenderedPageBreak/>
        <w:t>Függőségek: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78594DE1" w14:textId="77777777" w:rsidR="00851216" w:rsidRDefault="00851216" w:rsidP="00851216">
      <w:r>
        <w:t xml:space="preserve">{üzenetKód} </w:t>
      </w:r>
      <w:r w:rsidRPr="00D932EC">
        <w:t>→</w:t>
      </w:r>
      <w:r>
        <w:t xml:space="preserve"> {tartalom, időpont, tárgy, feladóKód, címzettKód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Cmsor2"/>
      </w:pPr>
      <w:r w:rsidRPr="002434D2">
        <w:t>Táblák leírása:</w:t>
      </w:r>
    </w:p>
    <w:p w14:paraId="51DF2879" w14:textId="77777777" w:rsidR="00794FDB" w:rsidRPr="002434D2" w:rsidRDefault="00794FDB"/>
    <w:p w14:paraId="3BE835DE" w14:textId="77777777" w:rsidR="00A67AE4" w:rsidRPr="00FE2C23" w:rsidRDefault="00A67AE4" w:rsidP="00A67AE4"/>
    <w:p w14:paraId="30A9BB6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Hallgató</w:t>
            </w:r>
          </w:p>
        </w:tc>
      </w:tr>
      <w:tr w:rsidR="00A67AE4" w:rsidRPr="00FE2C23" w14:paraId="0E5265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050FDCC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9EDEF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9B0DC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2A2E5" w14:textId="40084BF1" w:rsidR="00A30BE0" w:rsidRPr="00FE2C23" w:rsidRDefault="00A67AE4" w:rsidP="00C80EED">
            <w:r w:rsidRPr="00FE2C23">
              <w:t>a Hallgató kezdésének éve</w:t>
            </w:r>
          </w:p>
        </w:tc>
      </w:tr>
      <w:tr w:rsidR="00A30BE0" w:rsidRPr="00FE2C23" w14:paraId="2CCC07A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62D360F" w14:textId="1C70E8F5" w:rsidR="00A30BE0" w:rsidRPr="00FE2C23" w:rsidRDefault="00A30BE0" w:rsidP="00A30BE0">
            <w:pPr>
              <w:rPr>
                <w:u w:val="single"/>
              </w:rPr>
            </w:pPr>
            <w:r>
              <w:rPr>
                <w:u w:val="single"/>
              </w:rPr>
              <w:t>szakN</w:t>
            </w:r>
            <w:r w:rsidRPr="00FE2C23">
              <w:rPr>
                <w:u w:val="single"/>
              </w:rPr>
              <w:t>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FC53A" w14:textId="6EB1B314" w:rsidR="00A30BE0" w:rsidRPr="00FE2C23" w:rsidRDefault="00A30BE0" w:rsidP="00A30BE0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BE0B81" w14:textId="323004D2" w:rsidR="00A30BE0" w:rsidRPr="00FE2C23" w:rsidRDefault="00A30BE0" w:rsidP="00A30BE0">
            <w:r w:rsidRPr="00FE2C23">
              <w:t>a Szak neve, egyben azonosítója</w:t>
            </w:r>
          </w:p>
        </w:tc>
      </w:tr>
      <w:tr w:rsidR="00A30BE0" w:rsidRPr="00FE2C23" w14:paraId="222874E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9DACC1" w14:textId="544DFF30" w:rsidR="00A30BE0" w:rsidRPr="00FE2C23" w:rsidRDefault="00A30BE0" w:rsidP="00A30BE0">
            <w:pPr>
              <w:rPr>
                <w:u w:val="single"/>
              </w:rPr>
            </w:pPr>
            <w:r>
              <w:t>szakT</w:t>
            </w:r>
            <w:r w:rsidRPr="00FE2C23">
              <w:t>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F929AD" w14:textId="1D4BBF59" w:rsidR="00A30BE0" w:rsidRPr="00FE2C23" w:rsidRDefault="00A30BE0" w:rsidP="00A30BE0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C0A937" w14:textId="7DF88634" w:rsidR="00A30BE0" w:rsidRPr="00FE2C23" w:rsidRDefault="00A30BE0" w:rsidP="00A30BE0">
            <w:r w:rsidRPr="00FE2C23">
              <w:t>a Szak típusa (Bsc/Mester/..)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C80EED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5ADEC2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7D6C77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Üzenet</w:t>
            </w:r>
          </w:p>
        </w:tc>
      </w:tr>
      <w:tr w:rsidR="00A67AE4" w:rsidRPr="00FE2C23" w14:paraId="22F5664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C4A680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D8644D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0BB39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A8A362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B614ABF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üzenet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E7D478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2D93C1" w14:textId="77777777" w:rsidR="00A67AE4" w:rsidRPr="00FE2C23" w:rsidRDefault="00A67AE4" w:rsidP="00C80EED">
            <w:r w:rsidRPr="00FE2C23">
              <w:t>az Üzenet azonosítója</w:t>
            </w:r>
          </w:p>
        </w:tc>
      </w:tr>
      <w:tr w:rsidR="00A67AE4" w:rsidRPr="00FE2C23" w14:paraId="2B00A8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CEE67" w14:textId="77777777" w:rsidR="00A67AE4" w:rsidRPr="00FE2C23" w:rsidRDefault="00A67AE4" w:rsidP="00C80EED">
            <w:r w:rsidRPr="00FE2C23">
              <w:t>tartalo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2DD02" w14:textId="77777777" w:rsidR="00A67AE4" w:rsidRPr="00FE2C23" w:rsidRDefault="00A67AE4" w:rsidP="00C80EED">
            <w:r w:rsidRPr="00FE2C23">
              <w:t>Text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0C5454F" w14:textId="77777777" w:rsidR="00A67AE4" w:rsidRPr="00FE2C23" w:rsidRDefault="00A67AE4" w:rsidP="00C80EED">
            <w:r w:rsidRPr="00FE2C23">
              <w:t>az Üzenet tartalma</w:t>
            </w:r>
          </w:p>
        </w:tc>
      </w:tr>
      <w:tr w:rsidR="00A67AE4" w:rsidRPr="00FE2C23" w14:paraId="558C614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344E863" w14:textId="77777777" w:rsidR="00A67AE4" w:rsidRPr="00FE2C23" w:rsidRDefault="00A67AE4" w:rsidP="00C80EED">
            <w:r w:rsidRPr="00FE2C23">
              <w:t>tárg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40A94" w14:textId="77777777" w:rsidR="00A67AE4" w:rsidRPr="00FE2C23" w:rsidRDefault="00A67AE4" w:rsidP="00C80EED">
            <w:r w:rsidRPr="00FE2C23">
              <w:t>Varchar(256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667B12" w14:textId="77777777" w:rsidR="00A67AE4" w:rsidRPr="00FE2C23" w:rsidRDefault="00A67AE4" w:rsidP="00C80EED">
            <w:r w:rsidRPr="00FE2C23">
              <w:t>az Üzenet tárgya</w:t>
            </w:r>
          </w:p>
        </w:tc>
      </w:tr>
    </w:tbl>
    <w:p w14:paraId="57CF2053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Szak</w:t>
            </w:r>
          </w:p>
        </w:tc>
      </w:tr>
      <w:tr w:rsidR="00A67AE4" w:rsidRPr="00FE2C23" w14:paraId="00D4590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7777777" w:rsidR="00A67AE4" w:rsidRPr="00FE2C23" w:rsidRDefault="00A67AE4" w:rsidP="00C80EED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C80EED">
            <w:r w:rsidRPr="00FE2C23">
              <w:t>a Szak neve, egyben azonosítója</w:t>
            </w:r>
          </w:p>
        </w:tc>
      </w:tr>
      <w:tr w:rsidR="00A67AE4" w:rsidRPr="00FE2C23" w14:paraId="160E8B2D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C80EED">
            <w:r w:rsidRPr="00FE2C23">
              <w:t>a Szak típusa (Bsc/Mester/..)</w:t>
            </w:r>
          </w:p>
        </w:tc>
      </w:tr>
      <w:tr w:rsidR="00A67AE4" w:rsidRPr="00FE2C23" w14:paraId="22D8020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C80EED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C80EED">
            <w:r w:rsidRPr="00FE2C23">
              <w:t>a Szak időtartalma félévekben</w:t>
            </w:r>
          </w:p>
        </w:tc>
      </w:tr>
    </w:tbl>
    <w:p w14:paraId="53D341A0" w14:textId="417CEB7A" w:rsidR="00A67AE4" w:rsidRDefault="00A67AE4" w:rsidP="00A67AE4"/>
    <w:p w14:paraId="70626CA0" w14:textId="0AEE3701" w:rsidR="00C80EED" w:rsidRDefault="00C80EED" w:rsidP="00A67AE4"/>
    <w:p w14:paraId="6FC0E505" w14:textId="561EF1D8" w:rsidR="00C80EED" w:rsidRDefault="00C80EED" w:rsidP="00A67AE4"/>
    <w:p w14:paraId="7C30BD36" w14:textId="74D7C756" w:rsidR="00C80EED" w:rsidRDefault="00C80EED" w:rsidP="00A67AE4"/>
    <w:p w14:paraId="15071EDD" w14:textId="77777777" w:rsidR="00C80EED" w:rsidRPr="00FE2C23" w:rsidRDefault="00C80EED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Tárgy</w:t>
            </w:r>
          </w:p>
        </w:tc>
      </w:tr>
      <w:tr w:rsidR="00A67AE4" w:rsidRPr="00FE2C23" w14:paraId="0F0D9E5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C80EED">
            <w:r w:rsidRPr="00FE2C23">
              <w:t>a Tárgy azonosítója</w:t>
            </w:r>
          </w:p>
        </w:tc>
      </w:tr>
      <w:tr w:rsidR="00A67AE4" w:rsidRPr="00FE2C23" w14:paraId="03E64FF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C80EED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77777777" w:rsidR="00A67AE4" w:rsidRPr="00FE2C23" w:rsidRDefault="00A67AE4" w:rsidP="00C80EED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C80EED">
            <w:r w:rsidRPr="00FE2C23">
              <w:t>a Tárgy neve</w:t>
            </w:r>
          </w:p>
        </w:tc>
      </w:tr>
      <w:tr w:rsidR="00A67AE4" w:rsidRPr="00FE2C23" w14:paraId="01EDCB3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C80EED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77777777" w:rsidR="00A67AE4" w:rsidRPr="00FE2C23" w:rsidRDefault="00A67AE4" w:rsidP="00C80EED">
            <w:r w:rsidRPr="00FE2C23">
              <w:t xml:space="preserve"> Boolea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C80EED">
            <w:r w:rsidRPr="00FE2C23">
              <w:t>a Tárgy jóváhagyásos-e</w:t>
            </w:r>
          </w:p>
        </w:tc>
      </w:tr>
      <w:tr w:rsidR="00A67AE4" w:rsidRPr="00FE2C23" w14:paraId="5E5B6F1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C80EED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C80EED">
            <w:r w:rsidRPr="00FE2C23">
              <w:t>a Tárgyért járó kreditek száma</w:t>
            </w:r>
          </w:p>
        </w:tc>
      </w:tr>
      <w:tr w:rsidR="00A67AE4" w:rsidRPr="00FE2C23" w14:paraId="3FDD251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C80EED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C80EED">
            <w:r w:rsidRPr="00FE2C23">
              <w:t>a Tárgy típusa (Matekos/Informatikus/...)</w:t>
            </w:r>
          </w:p>
        </w:tc>
      </w:tr>
    </w:tbl>
    <w:p w14:paraId="001807DA" w14:textId="77777777" w:rsidR="00A67AE4" w:rsidRPr="00FE2C23" w:rsidRDefault="00A67AE4" w:rsidP="00A67AE4"/>
    <w:p w14:paraId="484C1A9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erem</w:t>
            </w:r>
          </w:p>
        </w:tc>
      </w:tr>
      <w:tr w:rsidR="00A67AE4" w:rsidRPr="00FE2C23" w14:paraId="538F1CD7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C80EED">
            <w:r w:rsidRPr="00FE2C23">
              <w:t>a Terem azonosítója</w:t>
            </w:r>
          </w:p>
        </w:tc>
      </w:tr>
      <w:tr w:rsidR="00A67AE4" w:rsidRPr="00FE2C23" w14:paraId="437C618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77777777" w:rsidR="00A67AE4" w:rsidRPr="00FE2C23" w:rsidRDefault="00A67AE4" w:rsidP="00C80EED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C80EED">
            <w:r w:rsidRPr="00FE2C23">
              <w:t>a Terem kapacitása</w:t>
            </w:r>
          </w:p>
        </w:tc>
      </w:tr>
    </w:tbl>
    <w:p w14:paraId="15B6CBB8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C77BA8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C80EED">
            <w:r w:rsidRPr="00FE2C23">
              <w:t>a Kurzus azonosítója</w:t>
            </w:r>
          </w:p>
        </w:tc>
      </w:tr>
      <w:tr w:rsidR="00A67AE4" w:rsidRPr="00FE2C23" w14:paraId="71869E4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C80EED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77777777" w:rsidR="00A67AE4" w:rsidRPr="00FE2C23" w:rsidRDefault="00A67AE4" w:rsidP="00C80EED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C80EED">
            <w:r w:rsidRPr="00FE2C23">
              <w:t>a Kurzus férőhelye</w:t>
            </w:r>
          </w:p>
        </w:tc>
      </w:tr>
      <w:tr w:rsidR="00A67AE4" w:rsidRPr="00FE2C23" w14:paraId="258695B4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77777777" w:rsidR="00A67AE4" w:rsidRPr="00FE2C23" w:rsidRDefault="00A67AE4" w:rsidP="00C80EED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C80EED">
            <w:r w:rsidRPr="00FE2C23">
              <w:t>a Kurzus időpontja</w:t>
            </w:r>
          </w:p>
        </w:tc>
      </w:tr>
      <w:tr w:rsidR="00A67AE4" w:rsidRPr="00FE2C23" w14:paraId="3146F9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C80EED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C80EED">
            <w:r w:rsidRPr="00FE2C23">
              <w:t>a Kurzus melyik félévben zajlik</w:t>
            </w:r>
          </w:p>
        </w:tc>
      </w:tr>
      <w:tr w:rsidR="00A67AE4" w:rsidRPr="00FE2C23" w14:paraId="282EF478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C80EED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C80EED">
            <w:r w:rsidRPr="00FE2C23">
              <w:t>a Felhasználó azonosítója, aki az oktató</w:t>
            </w:r>
          </w:p>
        </w:tc>
      </w:tr>
      <w:tr w:rsidR="00A67AE4" w:rsidRPr="00FE2C23" w14:paraId="6C12F54B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77777777" w:rsidR="00A67AE4" w:rsidRPr="00FE2C23" w:rsidRDefault="00A67AE4" w:rsidP="00C80EED">
            <w:r w:rsidRPr="00FE2C23">
              <w:t>az oktatott Kurzus azonosítója</w:t>
            </w:r>
          </w:p>
        </w:tc>
      </w:tr>
    </w:tbl>
    <w:p w14:paraId="2E5920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Vizsga</w:t>
            </w:r>
          </w:p>
        </w:tc>
      </w:tr>
      <w:tr w:rsidR="00A67AE4" w:rsidRPr="00FE2C23" w14:paraId="608415A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739B4F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A67AE4" w:rsidRPr="00FE2C23" w:rsidRDefault="00A67AE4" w:rsidP="00C80EED">
            <w:r w:rsidRPr="00FE2C23">
              <w:t>a Vizsga azonosítója</w:t>
            </w:r>
          </w:p>
        </w:tc>
      </w:tr>
      <w:tr w:rsidR="00A67AE4" w:rsidRPr="00FE2C23" w14:paraId="19F35011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77777777" w:rsidR="00A67AE4" w:rsidRPr="00FE2C23" w:rsidRDefault="00A67AE4" w:rsidP="00C80EED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77777777" w:rsidR="00A67AE4" w:rsidRPr="00FE2C23" w:rsidRDefault="00A67AE4" w:rsidP="00C80EED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77777777" w:rsidR="00A67AE4" w:rsidRPr="00FE2C23" w:rsidRDefault="00A67AE4" w:rsidP="00C80EED">
            <w:r w:rsidRPr="00FE2C23">
              <w:t>a Vizsga időpontja</w:t>
            </w:r>
          </w:p>
        </w:tc>
      </w:tr>
      <w:tr w:rsidR="00A67AE4" w:rsidRPr="00FE2C23" w14:paraId="477D2B3A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77777777" w:rsidR="00A67AE4" w:rsidRPr="00FE2C23" w:rsidRDefault="00A67AE4" w:rsidP="00C80EED">
            <w:r w:rsidRPr="00FE2C23"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A67AE4" w:rsidRPr="00FE2C23" w:rsidRDefault="00A67AE4" w:rsidP="00C80EED">
            <w:r w:rsidRPr="00FE2C23">
              <w:t>a vizsgáztató azonosítója</w:t>
            </w:r>
          </w:p>
        </w:tc>
      </w:tr>
      <w:tr w:rsidR="00A67AE4" w:rsidRPr="00FE2C23" w14:paraId="17580B6C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A67AE4" w:rsidRPr="00FE2C23" w:rsidRDefault="00A67AE4" w:rsidP="00C80EED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A67AE4" w:rsidRPr="00FE2C23" w:rsidRDefault="00A67AE4" w:rsidP="00C80EED">
            <w:r w:rsidRPr="00FE2C23">
              <w:t>a Terem azonosítója, ahol a vizsga történik</w:t>
            </w:r>
          </w:p>
        </w:tc>
      </w:tr>
      <w:tr w:rsidR="00A67AE4" w:rsidRPr="00FE2C23" w14:paraId="70221835" w14:textId="77777777" w:rsidTr="00C80EED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AE336" w14:textId="77777777" w:rsidR="00A67AE4" w:rsidRPr="00FE2C23" w:rsidRDefault="00A67AE4" w:rsidP="00C80EED">
            <w:r w:rsidRPr="00FE2C23">
              <w:t>*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B5234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D6897" w14:textId="77777777" w:rsidR="00A67AE4" w:rsidRPr="00FE2C23" w:rsidRDefault="00A67AE4" w:rsidP="00C80EED">
            <w:r w:rsidRPr="00FE2C23">
              <w:t>a Tárgy azonosítója, amiből történik a vizsga</w:t>
            </w:r>
          </w:p>
        </w:tc>
      </w:tr>
    </w:tbl>
    <w:p w14:paraId="6707A1A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DA6D5FA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019FB652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Felvett</w:t>
            </w:r>
            <w:r w:rsidR="00803025">
              <w:rPr>
                <w:b/>
              </w:rPr>
              <w:t>Vizsga</w:t>
            </w:r>
          </w:p>
        </w:tc>
      </w:tr>
      <w:tr w:rsidR="00A67AE4" w:rsidRPr="00FE2C23" w14:paraId="0302D785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F8BF6F5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1005EB89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DFCC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274E16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B7C22" w14:textId="77777777" w:rsidR="00A67AE4" w:rsidRPr="00FE2C23" w:rsidRDefault="00A67AE4" w:rsidP="00C80EED">
            <w:r w:rsidRPr="00FE2C23">
              <w:t>a Hallgató kezdésének éve</w:t>
            </w:r>
          </w:p>
        </w:tc>
      </w:tr>
      <w:tr w:rsidR="00A67AE4" w:rsidRPr="00FE2C23" w14:paraId="22AD10D3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77777777" w:rsidR="00A67AE4" w:rsidRPr="00FE2C23" w:rsidRDefault="00A67AE4" w:rsidP="00C80EED">
            <w:r w:rsidRPr="00FE2C23">
              <w:t>Int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77777777" w:rsidR="00A67AE4" w:rsidRPr="00FE2C23" w:rsidRDefault="00A67AE4" w:rsidP="00C80EED">
            <w:r w:rsidRPr="00FE2C23">
              <w:t>a felvett Vizsga azonosítója</w:t>
            </w:r>
          </w:p>
        </w:tc>
      </w:tr>
    </w:tbl>
    <w:p w14:paraId="646B30D0" w14:textId="77777777" w:rsidR="00A67AE4" w:rsidRPr="00FE2C23" w:rsidRDefault="00A67AE4" w:rsidP="00A67AE4"/>
    <w:p w14:paraId="6187F8A4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C80EED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C80EED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79FC968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070F58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B31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CCA0A" w14:textId="77777777" w:rsidR="00A67AE4" w:rsidRPr="00FE2C23" w:rsidRDefault="00A67AE4" w:rsidP="00C80EED">
            <w:r w:rsidRPr="00FE2C23">
              <w:t>a Hallgató azonosítója</w:t>
            </w:r>
          </w:p>
        </w:tc>
      </w:tr>
      <w:tr w:rsidR="00A67AE4" w:rsidRPr="00FE2C23" w14:paraId="52A96610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FE8A92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7038A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EFB2C1" w14:textId="77777777" w:rsidR="00A67AE4" w:rsidRPr="00FE2C23" w:rsidRDefault="00A67AE4" w:rsidP="00C80EED">
            <w:r w:rsidRPr="00FE2C23">
              <w:t>a Hallgató kezdésének éve</w:t>
            </w:r>
          </w:p>
        </w:tc>
      </w:tr>
      <w:tr w:rsidR="00A67AE4" w:rsidRPr="00FE2C23" w14:paraId="3644D432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77777777" w:rsidR="00A67AE4" w:rsidRPr="00FE2C23" w:rsidRDefault="00A67AE4" w:rsidP="00C80EED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77777777" w:rsidR="00A67AE4" w:rsidRPr="00FE2C23" w:rsidRDefault="00A67AE4" w:rsidP="00C80EED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7777777" w:rsidR="00A67AE4" w:rsidRPr="00FE2C23" w:rsidRDefault="00A67AE4" w:rsidP="00C80EED">
            <w:r w:rsidRPr="00FE2C23">
              <w:t>a Felvett Kurzus azonosítója</w:t>
            </w:r>
          </w:p>
        </w:tc>
      </w:tr>
      <w:tr w:rsidR="00A67AE4" w:rsidRPr="00FE2C23" w14:paraId="48FD8F90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C80EED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77777777" w:rsidR="00A67AE4" w:rsidRPr="00FE2C23" w:rsidRDefault="00A67AE4" w:rsidP="00C80EED">
            <w:r w:rsidRPr="00FE2C23">
              <w:t>Int(5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C80EED">
            <w:r w:rsidRPr="00FE2C23">
              <w:t>a Felvett Kurzus érdemjegye</w:t>
            </w:r>
          </w:p>
        </w:tc>
      </w:tr>
      <w:tr w:rsidR="00A67AE4" w:rsidRPr="00FE2C23" w14:paraId="6DE9F1B6" w14:textId="77777777" w:rsidTr="00C80EED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C80EED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77777777" w:rsidR="00A67AE4" w:rsidRPr="00FE2C23" w:rsidRDefault="00A67AE4" w:rsidP="00C80EED">
            <w:r w:rsidRPr="00FE2C23">
              <w:t>Bool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C80EED">
            <w:r w:rsidRPr="00FE2C23">
              <w:t>a felvétel jóvá lett-e hagyva</w:t>
            </w:r>
          </w:p>
        </w:tc>
      </w:tr>
    </w:tbl>
    <w:p w14:paraId="51DF288A" w14:textId="77777777" w:rsidR="00794FDB" w:rsidRPr="002434D2" w:rsidRDefault="00794FDB">
      <w:pPr>
        <w:pStyle w:val="Cmsor2"/>
        <w:rPr>
          <w:color w:val="FF0000"/>
        </w:rPr>
      </w:pPr>
    </w:p>
    <w:p w14:paraId="5227073E" w14:textId="77777777" w:rsidR="00C80EED" w:rsidRDefault="00C80EED">
      <w:pPr>
        <w:pStyle w:val="Cmsor2"/>
      </w:pPr>
    </w:p>
    <w:p w14:paraId="7233BA57" w14:textId="77777777" w:rsidR="00C80EED" w:rsidRDefault="00C80EED">
      <w:pPr>
        <w:pStyle w:val="Cmsor2"/>
      </w:pPr>
    </w:p>
    <w:p w14:paraId="60B7E0D1" w14:textId="77777777" w:rsidR="00C80EED" w:rsidRDefault="00C80EED">
      <w:pPr>
        <w:pStyle w:val="Cmsor2"/>
      </w:pPr>
    </w:p>
    <w:p w14:paraId="51DF288B" w14:textId="37D77BDF" w:rsidR="00794FDB" w:rsidRPr="002434D2" w:rsidRDefault="009E79C4">
      <w:pPr>
        <w:pStyle w:val="Cmsor2"/>
      </w:pPr>
      <w:r w:rsidRPr="002434D2">
        <w:t>Szerep-funkció mátrix:</w:t>
      </w:r>
    </w:p>
    <w:p w14:paraId="5A7B2B12" w14:textId="577426F9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031F1527" wp14:editId="6F6DE9D3">
            <wp:extent cx="5025547" cy="3078480"/>
            <wp:effectExtent l="0" t="0" r="3810" b="7620"/>
            <wp:docPr id="11" name="Kép 11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081" cy="3095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 w:rsidP="00A30BE0">
      <w:pPr>
        <w:spacing w:line="360" w:lineRule="auto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Cmsor2"/>
      </w:pPr>
      <w:r w:rsidRPr="002434D2">
        <w:lastRenderedPageBreak/>
        <w:t>Egyed-esemény mátrix:</w:t>
      </w:r>
    </w:p>
    <w:p w14:paraId="51DF28EA" w14:textId="3983F877" w:rsidR="00794FDB" w:rsidRPr="002434D2" w:rsidRDefault="00794FDB">
      <w:pPr>
        <w:rPr>
          <w:color w:val="FF0000"/>
        </w:rPr>
      </w:pPr>
    </w:p>
    <w:p w14:paraId="2E02F7BC" w14:textId="2A3F9B5F" w:rsidR="00A30BE0" w:rsidRDefault="00A30BE0" w:rsidP="00A30BE0">
      <w:pPr>
        <w:pStyle w:val="NormlWeb"/>
      </w:pPr>
      <w:r>
        <w:rPr>
          <w:noProof/>
        </w:rPr>
        <w:drawing>
          <wp:inline distT="0" distB="0" distL="0" distR="0" wp14:anchorId="68DAD3F9" wp14:editId="0AA6560B">
            <wp:extent cx="7688580" cy="6248400"/>
            <wp:effectExtent l="0" t="0" r="7620" b="0"/>
            <wp:docPr id="12" name="Kép 12" descr="C:\Users\Piri-PC\AppData\Local\Packages\Microsoft.Windows.Photos_8wekyb3d8bbwe\TempState\ShareServiceTempFolder\e4c2a878-b761-4bb2-8a3c-f40e7a4db2fb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Piri-PC\AppData\Local\Packages\Microsoft.Windows.Photos_8wekyb3d8bbwe\TempState\ShareServiceTempFolder\e4c2a878-b761-4bb2-8a3c-f40e7a4db2fb.jpe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8580" cy="624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8" w14:textId="66B028F4" w:rsidR="00794FDB" w:rsidRPr="002434D2" w:rsidRDefault="00794FDB">
      <w:pPr>
        <w:jc w:val="center"/>
        <w:rPr>
          <w:b/>
          <w:sz w:val="28"/>
        </w:rPr>
      </w:pPr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Cmsor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C80EED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C80EED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C80EED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C80EED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C80EED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C80EED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C80EED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C80EED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C80EED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C80EED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C80EED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C80EED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C80EED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C80EED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C80EED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C80EED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C80EED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C80EED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C80EED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C80EED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C80EED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C80EED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C80EED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C80EED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7007C137" w14:textId="77777777" w:rsidR="004F6951" w:rsidRPr="004F6951" w:rsidRDefault="00C26E0B" w:rsidP="00C26E0B">
      <w:pPr>
        <w:pStyle w:val="Listaszerbekezds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</w:t>
      </w:r>
    </w:p>
    <w:p w14:paraId="08CC56EE" w14:textId="69F4D121" w:rsidR="00C26E0B" w:rsidRPr="004F6951" w:rsidRDefault="004F6951" w:rsidP="004F6951">
      <w:pPr>
        <w:rPr>
          <w:b/>
          <w:bCs/>
          <w:sz w:val="28"/>
          <w:szCs w:val="28"/>
        </w:rPr>
      </w:pPr>
      <w:r>
        <w:drawing>
          <wp:inline distT="0" distB="0" distL="0" distR="0" wp14:anchorId="310B27BD" wp14:editId="4186304E">
            <wp:extent cx="6637020" cy="3733800"/>
            <wp:effectExtent l="0" t="0" r="0" b="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702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EFC23" w14:textId="5AA0FCF7" w:rsidR="004F6951" w:rsidRPr="004F6951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]</w:t>
      </w:r>
      <w:r w:rsidR="004F6951">
        <w:rPr>
          <w:sz w:val="28"/>
          <w:szCs w:val="28"/>
        </w:rPr>
        <w:drawing>
          <wp:inline distT="0" distB="0" distL="0" distR="0" wp14:anchorId="2C891020" wp14:editId="1577B739">
            <wp:extent cx="6190036" cy="3482340"/>
            <wp:effectExtent l="0" t="0" r="1270" b="3810"/>
            <wp:docPr id="17" name="Kép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4628" cy="3484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F931" w14:textId="64FF4815" w:rsidR="00E11D65" w:rsidRPr="004F6951" w:rsidRDefault="00E11D65" w:rsidP="004F6951">
      <w:pPr>
        <w:spacing w:line="276" w:lineRule="auto"/>
        <w:rPr>
          <w:b/>
          <w:bCs/>
          <w:sz w:val="28"/>
          <w:szCs w:val="28"/>
        </w:rPr>
      </w:pPr>
    </w:p>
    <w:p w14:paraId="2518B77C" w14:textId="6FCBD09F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lastRenderedPageBreak/>
        <w:t>Menüsor [Hallgató]</w:t>
      </w:r>
      <w:r w:rsidRPr="002434D2">
        <w:t xml:space="preserve"> </w:t>
      </w:r>
      <w:r w:rsidR="004F6951">
        <w:drawing>
          <wp:inline distT="0" distB="0" distL="0" distR="0" wp14:anchorId="49DCE42E" wp14:editId="49D0F174">
            <wp:extent cx="6122313" cy="3444240"/>
            <wp:effectExtent l="0" t="0" r="0" b="3810"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986" cy="3447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64669" w14:textId="1CC85611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Admin]</w:t>
      </w:r>
      <w:r w:rsidRPr="002434D2">
        <w:t xml:space="preserve"> </w:t>
      </w:r>
      <w:r w:rsidR="004F6951">
        <w:drawing>
          <wp:inline distT="0" distB="0" distL="0" distR="0" wp14:anchorId="05FD0805" wp14:editId="1B25F8F8">
            <wp:extent cx="6217127" cy="3497580"/>
            <wp:effectExtent l="0" t="0" r="0" b="7620"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7178" cy="3503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EAB39" w14:textId="18D76B89" w:rsidR="00F30479" w:rsidRPr="002434D2" w:rsidRDefault="00F30479" w:rsidP="00F30479">
      <w:pPr>
        <w:pStyle w:val="Listaszerbekezds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lastRenderedPageBreak/>
        <w:t>Kurzusok [Oktató]</w:t>
      </w:r>
      <w:r w:rsidRPr="002434D2">
        <w:t xml:space="preserve"> </w:t>
      </w:r>
      <w:r w:rsidR="004F6951">
        <w:drawing>
          <wp:inline distT="0" distB="0" distL="0" distR="0" wp14:anchorId="4EDDFB4D" wp14:editId="12DA5A2E">
            <wp:extent cx="6126480" cy="3446585"/>
            <wp:effectExtent l="0" t="0" r="7620" b="1905"/>
            <wp:docPr id="19" name="Kép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2985" cy="3450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18F71E0" w:rsidR="00794FDB" w:rsidRPr="002434D2" w:rsidRDefault="009E79C4">
      <w:pPr>
        <w:pStyle w:val="Cmsor2"/>
      </w:pPr>
      <w:r w:rsidRPr="002434D2">
        <w:lastRenderedPageBreak/>
        <w:t>Menütervek</w:t>
      </w:r>
    </w:p>
    <w:p w14:paraId="1C5492EE" w14:textId="2C582AD4" w:rsidR="006769E9" w:rsidRPr="002434D2" w:rsidRDefault="002D0DD6">
      <w:pPr>
        <w:pStyle w:val="Cmsor2"/>
      </w:pPr>
      <w:r>
        <w:drawing>
          <wp:inline distT="0" distB="0" distL="0" distR="0" wp14:anchorId="336212F9" wp14:editId="67B881CB">
            <wp:extent cx="6638925" cy="1581150"/>
            <wp:effectExtent l="0" t="0" r="9525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EAF08" w14:textId="7CD205FC" w:rsidR="006769E9" w:rsidRPr="002434D2" w:rsidRDefault="002D0DD6">
      <w:pPr>
        <w:pStyle w:val="Cmsor2"/>
      </w:pPr>
      <w:r>
        <w:drawing>
          <wp:inline distT="0" distB="0" distL="0" distR="0" wp14:anchorId="583EE194" wp14:editId="2EB8A656">
            <wp:extent cx="6638925" cy="2114550"/>
            <wp:effectExtent l="0" t="0" r="9525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F" w14:textId="4DDFCC7F" w:rsidR="00794FDB" w:rsidRDefault="002D0DD6">
      <w:pPr>
        <w:pStyle w:val="Cmsor2"/>
      </w:pPr>
      <w:r>
        <w:drawing>
          <wp:inline distT="0" distB="0" distL="0" distR="0" wp14:anchorId="54A87E36" wp14:editId="5DA63F85">
            <wp:extent cx="5743575" cy="2295525"/>
            <wp:effectExtent l="0" t="0" r="9525" b="9525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BEAE4" w14:textId="056EF9A2" w:rsidR="00D04998" w:rsidRDefault="00D04998">
      <w:pPr>
        <w:pStyle w:val="Cmsor2"/>
      </w:pPr>
    </w:p>
    <w:p w14:paraId="0D6B764D" w14:textId="6EA60F28" w:rsidR="00D04998" w:rsidRDefault="00D04998">
      <w:pPr>
        <w:pStyle w:val="Cmsor2"/>
      </w:pPr>
    </w:p>
    <w:p w14:paraId="73A071A8" w14:textId="6D352B3F" w:rsidR="00D04998" w:rsidRDefault="00D04998">
      <w:pPr>
        <w:pStyle w:val="Cmsor2"/>
      </w:pPr>
    </w:p>
    <w:p w14:paraId="2BC8FB69" w14:textId="5861B7CC" w:rsidR="00D04998" w:rsidRDefault="00D04998">
      <w:pPr>
        <w:pStyle w:val="Cmsor2"/>
      </w:pPr>
    </w:p>
    <w:p w14:paraId="37D4DFFB" w14:textId="1DB515A8" w:rsidR="00D04998" w:rsidRDefault="00D04998">
      <w:pPr>
        <w:pStyle w:val="Cmsor2"/>
      </w:pPr>
    </w:p>
    <w:p w14:paraId="470C88A0" w14:textId="46E23D9D" w:rsidR="002D0DD6" w:rsidRDefault="002D0DD6">
      <w:pPr>
        <w:pStyle w:val="Cmsor2"/>
      </w:pPr>
    </w:p>
    <w:p w14:paraId="7062818E" w14:textId="77777777" w:rsidR="002D0DD6" w:rsidRDefault="002D0DD6">
      <w:pPr>
        <w:pStyle w:val="Cmsor2"/>
      </w:pPr>
    </w:p>
    <w:p w14:paraId="5937D0D5" w14:textId="4D53737D" w:rsidR="00D04998" w:rsidRDefault="00D04998">
      <w:pPr>
        <w:pStyle w:val="Cmsor2"/>
      </w:pPr>
    </w:p>
    <w:p w14:paraId="158262C5" w14:textId="4613E9AC" w:rsidR="00D04998" w:rsidRDefault="00D04998">
      <w:pPr>
        <w:pStyle w:val="Cmsor2"/>
      </w:pPr>
    </w:p>
    <w:p w14:paraId="4D69E2A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2"/>
          <w:szCs w:val="22"/>
        </w:rPr>
      </w:pPr>
      <w:r>
        <w:lastRenderedPageBreak/>
        <w:t>Triggerek:</w:t>
      </w:r>
      <w:r>
        <w:br/>
      </w:r>
    </w:p>
    <w:p w14:paraId="283C091E" w14:textId="77777777" w:rsidR="00D04998" w:rsidRPr="00D04998" w:rsidRDefault="00D04998">
      <w:pPr>
        <w:pStyle w:val="Cmsor2"/>
        <w:rPr>
          <w:rFonts w:ascii="Courier New" w:hAnsi="Courier New" w:cs="Courier New"/>
          <w:color w:val="C0C0C0"/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al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a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approve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1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=</w:t>
      </w:r>
      <w:r w:rsidRPr="00D04998">
        <w:rPr>
          <w:rFonts w:ascii="Courier New" w:hAnsi="Courier New" w:cs="Courier New"/>
          <w:color w:val="000000"/>
          <w:szCs w:val="28"/>
        </w:rPr>
        <w:t> 0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a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The registration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not been approved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Status change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</w:p>
    <w:p w14:paraId="175D01F4" w14:textId="47FF373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22F6985" w14:textId="571947D0" w:rsidR="00D04998" w:rsidRP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 tanár elfogadta e a jelentkezését a kurzusra.</w:t>
      </w:r>
    </w:p>
    <w:p w14:paraId="7036828C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58AEB5B7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19D1F323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</w:p>
    <w:p w14:paraId="30BABC55" w14:textId="77777777" w:rsidR="00D04998" w:rsidRDefault="00D04998">
      <w:pPr>
        <w:pStyle w:val="Cmsor2"/>
        <w:rPr>
          <w:rFonts w:ascii="Courier New" w:hAnsi="Courier New" w:cs="Courier New"/>
          <w:color w:val="000000"/>
          <w:sz w:val="20"/>
          <w:szCs w:val="20"/>
        </w:rPr>
      </w:pPr>
      <w:bookmarkStart w:id="2" w:name="_GoBack"/>
      <w:bookmarkEnd w:id="2"/>
    </w:p>
    <w:p w14:paraId="04F8379E" w14:textId="26694CF9" w:rsidR="00D04998" w:rsidRPr="00D04998" w:rsidRDefault="00D04998">
      <w:pPr>
        <w:pStyle w:val="Cmsor2"/>
        <w:rPr>
          <w:szCs w:val="28"/>
        </w:rPr>
      </w:pPr>
      <w:r w:rsidRPr="00D04998">
        <w:rPr>
          <w:rFonts w:ascii="Courier New" w:hAnsi="Courier New" w:cs="Courier New"/>
          <w:color w:val="000000"/>
          <w:szCs w:val="28"/>
        </w:rPr>
        <w:lastRenderedPageBreak/>
        <w:t>CREAT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FF"/>
          <w:szCs w:val="28"/>
        </w:rPr>
        <w:t>OR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replac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RIGGE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_notificati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after</w:t>
      </w:r>
      <w:r w:rsidRPr="00D04998">
        <w:rPr>
          <w:rFonts w:ascii="Courier New" w:hAnsi="Courier New" w:cs="Courier New"/>
          <w:color w:val="0000FF"/>
          <w:szCs w:val="28"/>
        </w:rPr>
        <w:t>UPDAT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O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on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taken_cours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FOR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each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row</w:t>
      </w:r>
      <w:r w:rsidRPr="00D04998">
        <w:rPr>
          <w:rFonts w:ascii="Courier New" w:hAnsi="Courier New" w:cs="Courier New"/>
          <w:color w:val="0000FF"/>
          <w:szCs w:val="28"/>
        </w:rPr>
        <w:t>DECLAR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i/>
          <w:iCs/>
          <w:color w:val="0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gOld         </w:t>
      </w:r>
      <w:r w:rsidRPr="00D04998">
        <w:rPr>
          <w:rFonts w:ascii="Courier New" w:hAnsi="Courier New" w:cs="Courier New"/>
          <w:color w:val="800000"/>
          <w:szCs w:val="28"/>
        </w:rPr>
        <w:t>number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u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sOld         </w:t>
      </w:r>
      <w:r w:rsidRPr="00D04998">
        <w:rPr>
          <w:rFonts w:ascii="Courier New" w:hAnsi="Courier New" w:cs="Courier New"/>
          <w:color w:val="800000"/>
          <w:szCs w:val="28"/>
        </w:rPr>
        <w:t>char(</w:t>
      </w:r>
      <w:r w:rsidRPr="00D04998">
        <w:rPr>
          <w:rFonts w:ascii="Courier New" w:hAnsi="Courier New" w:cs="Courier New"/>
          <w:color w:val="000000"/>
          <w:szCs w:val="28"/>
        </w:rPr>
        <w:t>6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text </w:t>
      </w:r>
      <w:r w:rsidRPr="00D04998">
        <w:rPr>
          <w:rFonts w:ascii="Courier New" w:hAnsi="Courier New" w:cs="Courier New"/>
          <w:color w:val="800000"/>
          <w:szCs w:val="28"/>
        </w:rPr>
        <w:t>clob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FF"/>
          <w:szCs w:val="28"/>
        </w:rPr>
        <w:t>BEGI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NEW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grade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user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:OLD</w:t>
      </w:r>
      <w:r w:rsidRPr="00D04998">
        <w:rPr>
          <w:rFonts w:ascii="Courier New" w:hAnsi="Courier New" w:cs="Courier New"/>
          <w:color w:val="C0C0C0"/>
          <w:szCs w:val="28"/>
        </w:rPr>
        <w:t>.</w:t>
      </w:r>
      <w:r w:rsidRPr="00D04998">
        <w:rPr>
          <w:rFonts w:ascii="Courier New" w:hAnsi="Courier New" w:cs="Courier New"/>
          <w:color w:val="800000"/>
          <w:szCs w:val="28"/>
        </w:rPr>
        <w:t>subject_i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f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S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O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NULL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0000FF"/>
          <w:szCs w:val="28"/>
        </w:rPr>
        <w:t>AND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g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!=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THEN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:=</w:t>
      </w:r>
      <w:r w:rsidRPr="00D04998">
        <w:rPr>
          <w:rFonts w:ascii="Courier New" w:hAnsi="Courier New" w:cs="Courier New"/>
          <w:color w:val="FF0000"/>
          <w:szCs w:val="28"/>
        </w:rPr>
        <w:t>'A grade of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gnew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 has been entered for the subject with code '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sold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C0C0C0"/>
          <w:szCs w:val="28"/>
        </w:rPr>
        <w:t>||</w:t>
      </w:r>
      <w:r w:rsidRPr="00D04998">
        <w:rPr>
          <w:rFonts w:ascii="Courier New" w:hAnsi="Courier New" w:cs="Courier New"/>
          <w:color w:val="FF0000"/>
          <w:szCs w:val="28"/>
        </w:rPr>
        <w:t>'.'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  <w:t>  </w:t>
      </w:r>
      <w:r w:rsidRPr="00D04998">
        <w:rPr>
          <w:rFonts w:ascii="Courier New" w:hAnsi="Courier New" w:cs="Courier New"/>
          <w:color w:val="800000"/>
          <w:szCs w:val="28"/>
        </w:rPr>
        <w:t>insert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INTO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800000"/>
          <w:szCs w:val="28"/>
        </w:rPr>
        <w:t>murica_message</w:t>
      </w:r>
      <w:r w:rsidRPr="00D04998">
        <w:rPr>
          <w:rFonts w:ascii="Courier New" w:hAnsi="Courier New" w:cs="Courier New"/>
          <w:color w:val="000000"/>
          <w:szCs w:val="28"/>
        </w:rPr>
        <w:t> </w:t>
      </w:r>
      <w:r w:rsidRPr="00D04998">
        <w:rPr>
          <w:rFonts w:ascii="Courier New" w:hAnsi="Courier New" w:cs="Courier New"/>
          <w:color w:val="0000FF"/>
          <w:szCs w:val="28"/>
        </w:rPr>
        <w:t>VALUES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(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0000FF"/>
          <w:szCs w:val="28"/>
        </w:rPr>
        <w:t>CURRENT_TIMESTAMP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text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FF0000"/>
          <w:szCs w:val="28"/>
        </w:rPr>
        <w:t>'Grade entry'</w:t>
      </w:r>
      <w:r w:rsidRPr="00D04998">
        <w:rPr>
          <w:rFonts w:ascii="Courier New" w:hAnsi="Courier New" w:cs="Courier New"/>
          <w:color w:val="C0C0C0"/>
          <w:szCs w:val="28"/>
        </w:rPr>
        <w:t>,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            </w:t>
      </w:r>
      <w:r w:rsidRPr="00D04998">
        <w:rPr>
          <w:rFonts w:ascii="Courier New" w:hAnsi="Courier New" w:cs="Courier New"/>
          <w:color w:val="800000"/>
          <w:szCs w:val="28"/>
        </w:rPr>
        <w:t>uold</w:t>
      </w:r>
      <w:r w:rsidRPr="00D04998">
        <w:rPr>
          <w:rFonts w:ascii="Courier New" w:hAnsi="Courier New" w:cs="Courier New"/>
          <w:color w:val="000000"/>
          <w:szCs w:val="28"/>
        </w:rPr>
        <w:br/>
        <w:t>              </w:t>
      </w:r>
      <w:r w:rsidRPr="00D04998">
        <w:rPr>
          <w:rFonts w:ascii="Courier New" w:hAnsi="Courier New" w:cs="Courier New"/>
          <w:color w:val="800000"/>
          <w:szCs w:val="28"/>
        </w:rPr>
        <w:t>)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000000"/>
          <w:szCs w:val="28"/>
        </w:rPr>
        <w:br/>
      </w:r>
      <w:r w:rsidRPr="00D04998">
        <w:rPr>
          <w:rFonts w:ascii="Courier New" w:hAnsi="Courier New" w:cs="Courier New"/>
          <w:color w:val="800000"/>
          <w:szCs w:val="28"/>
        </w:rPr>
        <w:t>end</w:t>
      </w:r>
      <w:r w:rsidRPr="00D04998">
        <w:rPr>
          <w:rFonts w:ascii="Courier New" w:hAnsi="Courier New" w:cs="Courier New"/>
          <w:color w:val="0000FF"/>
          <w:szCs w:val="28"/>
        </w:rPr>
        <w:t>IF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rFonts w:ascii="Courier New" w:hAnsi="Courier New" w:cs="Courier New"/>
          <w:color w:val="000000"/>
          <w:szCs w:val="28"/>
        </w:rPr>
        <w:t>END</w:t>
      </w:r>
      <w:r w:rsidRPr="00D04998">
        <w:rPr>
          <w:rFonts w:ascii="Courier New" w:hAnsi="Courier New" w:cs="Courier New"/>
          <w:color w:val="C0C0C0"/>
          <w:szCs w:val="28"/>
        </w:rPr>
        <w:t>;</w:t>
      </w:r>
      <w:r w:rsidRPr="00D04998">
        <w:rPr>
          <w:szCs w:val="28"/>
        </w:rPr>
        <w:br/>
      </w:r>
    </w:p>
    <w:p w14:paraId="0B88900E" w14:textId="65AAA199" w:rsidR="00D04998" w:rsidRDefault="00D04998">
      <w:pPr>
        <w:pStyle w:val="Cmsor2"/>
        <w:rPr>
          <w:rFonts w:cstheme="majorHAnsi"/>
          <w:b w:val="0"/>
          <w:color w:val="000000"/>
          <w:sz w:val="24"/>
          <w:szCs w:val="24"/>
        </w:rPr>
      </w:pPr>
      <w:r>
        <w:rPr>
          <w:rFonts w:cstheme="majorHAnsi"/>
          <w:b w:val="0"/>
          <w:color w:val="000000"/>
          <w:sz w:val="24"/>
          <w:szCs w:val="24"/>
        </w:rPr>
        <w:t>Ez a trigger egy üzenetet küld a Hallgatónak, amikor a tanár be ír egy jegyet egy adott kurzusra.</w:t>
      </w:r>
    </w:p>
    <w:p w14:paraId="724C8F46" w14:textId="5E0665C3" w:rsidR="00D04998" w:rsidRDefault="00D04998">
      <w:pPr>
        <w:pStyle w:val="Cmsor2"/>
      </w:pPr>
    </w:p>
    <w:p w14:paraId="367ADB5B" w14:textId="223E1305" w:rsidR="00D04998" w:rsidRDefault="00D04998">
      <w:pPr>
        <w:pStyle w:val="Cmsor2"/>
      </w:pPr>
    </w:p>
    <w:p w14:paraId="426C5BF1" w14:textId="520FFE12" w:rsidR="00D04998" w:rsidRDefault="00D04998">
      <w:pPr>
        <w:pStyle w:val="Cmsor2"/>
      </w:pPr>
    </w:p>
    <w:p w14:paraId="4A92EA5B" w14:textId="01357B88" w:rsidR="00D04998" w:rsidRDefault="00D04998">
      <w:pPr>
        <w:pStyle w:val="Cmsor2"/>
      </w:pPr>
    </w:p>
    <w:p w14:paraId="7BD0B50B" w14:textId="10BE6062" w:rsidR="00D04998" w:rsidRDefault="00D04998">
      <w:pPr>
        <w:pStyle w:val="Cmsor2"/>
      </w:pPr>
    </w:p>
    <w:p w14:paraId="72845881" w14:textId="5A4442F3" w:rsidR="00D04998" w:rsidRDefault="00D04998">
      <w:pPr>
        <w:pStyle w:val="Cmsor2"/>
      </w:pPr>
    </w:p>
    <w:p w14:paraId="07C9484F" w14:textId="4FE7C4FB" w:rsidR="00D04998" w:rsidRDefault="00D04998">
      <w:pPr>
        <w:pStyle w:val="Cmsor2"/>
      </w:pPr>
    </w:p>
    <w:p w14:paraId="097CB990" w14:textId="10E77DC4" w:rsidR="00D04998" w:rsidRDefault="00D04998">
      <w:pPr>
        <w:pStyle w:val="Cmsor2"/>
      </w:pPr>
    </w:p>
    <w:p w14:paraId="1BD08160" w14:textId="29000A0E" w:rsidR="00D04998" w:rsidRDefault="00D04998">
      <w:pPr>
        <w:pStyle w:val="Cmsor2"/>
      </w:pPr>
    </w:p>
    <w:p w14:paraId="018E8E30" w14:textId="54F16568" w:rsidR="00D04998" w:rsidRDefault="00D04998">
      <w:pPr>
        <w:pStyle w:val="Cmsor2"/>
      </w:pPr>
    </w:p>
    <w:p w14:paraId="4BCC39CC" w14:textId="74D22571" w:rsidR="00D04998" w:rsidRDefault="00D04998">
      <w:pPr>
        <w:pStyle w:val="Cmsor2"/>
      </w:pPr>
    </w:p>
    <w:p w14:paraId="363DC836" w14:textId="61E1AEFD" w:rsidR="00D04998" w:rsidRDefault="00D04998">
      <w:pPr>
        <w:pStyle w:val="Cmsor2"/>
      </w:pPr>
    </w:p>
    <w:p w14:paraId="2A030849" w14:textId="77777777" w:rsidR="00D04998" w:rsidRDefault="00D04998">
      <w:pPr>
        <w:pStyle w:val="Cmsor2"/>
      </w:pPr>
    </w:p>
    <w:p w14:paraId="76D56441" w14:textId="1E8A2B5C" w:rsidR="00D04998" w:rsidRDefault="00D04998">
      <w:pPr>
        <w:pStyle w:val="Cmsor2"/>
      </w:pPr>
      <w:r>
        <w:lastRenderedPageBreak/>
        <w:t>PLSQL FUNKCIÓ</w:t>
      </w:r>
    </w:p>
    <w:p w14:paraId="35AE2F28" w14:textId="77777777" w:rsidR="00D04998" w:rsidRDefault="00D04998">
      <w:pPr>
        <w:pStyle w:val="Cmsor2"/>
      </w:pPr>
    </w:p>
    <w:p w14:paraId="55274CC5" w14:textId="1A218F3C" w:rsidR="00D04998" w:rsidRDefault="00D04998">
      <w:pPr>
        <w:pStyle w:val="Cmsor2"/>
        <w:rPr>
          <w:rFonts w:ascii="Courier New" w:hAnsi="Courier New" w:cs="Courier New"/>
          <w:color w:val="000000"/>
        </w:rPr>
      </w:pPr>
      <w:r>
        <w:rPr>
          <w:rFonts w:ascii="Courier New" w:hAnsi="Courier New" w:cs="Courier New"/>
          <w:color w:val="0000FF"/>
        </w:rPr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1480B642" w14:textId="28DCC411" w:rsidR="00D04998" w:rsidRDefault="00D04998">
      <w:pPr>
        <w:pStyle w:val="Cmsor2"/>
      </w:pPr>
    </w:p>
    <w:p w14:paraId="042D8F21" w14:textId="77777777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redit index átlagát. </w:t>
      </w:r>
    </w:p>
    <w:p w14:paraId="3FEAAC4D" w14:textId="5CF027A3" w:rsidR="006A070A" w:rsidRDefault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11FC7E69" w14:textId="46081A6D" w:rsidR="00D04998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53A8745A" w14:textId="0470820C" w:rsidR="00D04998" w:rsidRDefault="00D04998">
      <w:pPr>
        <w:pStyle w:val="Cmsor2"/>
      </w:pPr>
      <w:r>
        <w:rPr>
          <w:rFonts w:ascii="Courier New" w:hAnsi="Courier New" w:cs="Courier New"/>
          <w:color w:val="0000FF"/>
        </w:rPr>
        <w:lastRenderedPageBreak/>
        <w:t>CREAT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replac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FUNCTI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Calculate_kki</w:t>
      </w:r>
      <w:r>
        <w:rPr>
          <w:rFonts w:ascii="Courier New" w:hAnsi="Courier New" w:cs="Courier New"/>
          <w:color w:val="800000"/>
        </w:rPr>
        <w:t>(student_id</w:t>
      </w:r>
      <w:r>
        <w:rPr>
          <w:rFonts w:ascii="Courier New" w:hAnsi="Courier New" w:cs="Courier New"/>
          <w:color w:val="000000"/>
        </w:rPr>
        <w:t>   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C0C0C0"/>
        </w:rPr>
        <w:t>,</w:t>
      </w:r>
      <w:r>
        <w:rPr>
          <w:rFonts w:ascii="Courier New" w:hAnsi="Courier New" w:cs="Courier New"/>
          <w:color w:val="000000"/>
        </w:rPr>
        <w:br/>
        <w:t>                                        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CHAR</w:t>
      </w:r>
      <w:r>
        <w:rPr>
          <w:rFonts w:ascii="Courier New" w:hAnsi="Courier New" w:cs="Courier New"/>
          <w:color w:val="800000"/>
        </w:rPr>
        <w:t>)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     </w:t>
      </w:r>
      <w:r>
        <w:rPr>
          <w:rFonts w:ascii="Courier New" w:hAnsi="Courier New" w:cs="Courier New"/>
          <w:i/>
          <w:iCs/>
          <w:color w:val="000000"/>
        </w:rPr>
        <w:t>NUMBER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BEGIN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SEL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b w:val="0"/>
          <w:bCs w:val="0"/>
          <w:color w:val="FF0080"/>
        </w:rPr>
        <w:t>SUM</w:t>
      </w:r>
      <w:r>
        <w:rPr>
          <w:rFonts w:ascii="Courier New" w:hAnsi="Courier New" w:cs="Courier New"/>
          <w:color w:val="800000"/>
        </w:rPr>
        <w:t>(credi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*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grade)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NTO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FROM</w:t>
      </w:r>
      <w:r>
        <w:rPr>
          <w:rFonts w:ascii="Courier New" w:hAnsi="Courier New" w:cs="Courier New"/>
          <w:color w:val="000000"/>
        </w:rPr>
        <w:t>   </w:t>
      </w:r>
      <w:r>
        <w:rPr>
          <w:rFonts w:ascii="Courier New" w:hAnsi="Courier New" w:cs="Courier New"/>
          <w:color w:val="800000"/>
        </w:rPr>
        <w:t>murica_taken_cours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800000"/>
        </w:rPr>
        <w:t>joi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murica_subject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O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subject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id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WHERE</w:t>
      </w:r>
      <w:r>
        <w:rPr>
          <w:rFonts w:ascii="Courier New" w:hAnsi="Courier New" w:cs="Courier New"/>
          <w:color w:val="000000"/>
        </w:rPr>
        <w:t> 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user_i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student_id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nam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name</w:t>
      </w:r>
      <w:r>
        <w:rPr>
          <w:rFonts w:ascii="Courier New" w:hAnsi="Courier New" w:cs="Courier New"/>
          <w:color w:val="000000"/>
        </w:rPr>
        <w:br/>
        <w:t>           </w:t>
      </w:r>
      <w:r>
        <w:rPr>
          <w:rFonts w:ascii="Courier New" w:hAnsi="Courier New" w:cs="Courier New"/>
          <w:color w:val="0000FF"/>
        </w:rPr>
        <w:t>A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C</w:t>
      </w:r>
      <w:r>
        <w:rPr>
          <w:rFonts w:ascii="Courier New" w:hAnsi="Courier New" w:cs="Courier New"/>
          <w:color w:val="C0C0C0"/>
        </w:rPr>
        <w:t>.</w:t>
      </w:r>
      <w:r>
        <w:rPr>
          <w:rFonts w:ascii="Courier New" w:hAnsi="Courier New" w:cs="Courier New"/>
          <w:color w:val="800000"/>
        </w:rPr>
        <w:t>programme_typ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programmetyp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000000"/>
        </w:rPr>
        <w:br/>
        <w:t>        </w:t>
      </w:r>
      <w:r>
        <w:rPr>
          <w:rFonts w:ascii="Courier New" w:hAnsi="Courier New" w:cs="Courier New"/>
          <w:color w:val="0000FF"/>
        </w:rPr>
        <w:t>OR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credi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=</w:t>
      </w:r>
      <w:r>
        <w:rPr>
          <w:rFonts w:ascii="Courier New" w:hAnsi="Courier New" w:cs="Courier New"/>
          <w:color w:val="000000"/>
        </w:rPr>
        <w:t> 0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LSE</w:t>
      </w:r>
      <w:r>
        <w:rPr>
          <w:rFonts w:ascii="Courier New" w:hAnsi="Courier New" w:cs="Courier New"/>
          <w:color w:val="000000"/>
        </w:rPr>
        <w:br/>
        <w:t>     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:=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total_grade_points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C0C0C0"/>
        </w:rPr>
        <w:t>/</w:t>
      </w:r>
      <w:r>
        <w:rPr>
          <w:rFonts w:ascii="Courier New" w:hAnsi="Courier New" w:cs="Courier New"/>
          <w:color w:val="000000"/>
        </w:rPr>
        <w:t> 30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IF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00"/>
        </w:rPr>
        <w:br/>
        <w:t>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average_grade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XCEPTION</w:t>
      </w:r>
      <w:r>
        <w:rPr>
          <w:rFonts w:ascii="Courier New" w:hAnsi="Courier New" w:cs="Courier New"/>
          <w:color w:val="000000"/>
        </w:rPr>
        <w:br/>
        <w:t>  </w:t>
      </w:r>
      <w:r>
        <w:rPr>
          <w:rFonts w:ascii="Courier New" w:hAnsi="Courier New" w:cs="Courier New"/>
          <w:color w:val="0000FF"/>
        </w:rPr>
        <w:t>WHE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800000"/>
        </w:rPr>
        <w:t>no_data_found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THEN</w:t>
      </w:r>
      <w:r>
        <w:rPr>
          <w:rFonts w:ascii="Courier New" w:hAnsi="Courier New" w:cs="Courier New"/>
          <w:color w:val="000000"/>
        </w:rPr>
        <w:br/>
        <w:t>             </w:t>
      </w:r>
      <w:r>
        <w:rPr>
          <w:rFonts w:ascii="Courier New" w:hAnsi="Courier New" w:cs="Courier New"/>
          <w:color w:val="0000FF"/>
        </w:rPr>
        <w:t>RETURN</w:t>
      </w:r>
      <w:r>
        <w:rPr>
          <w:rFonts w:ascii="Courier New" w:hAnsi="Courier New" w:cs="Courier New"/>
          <w:color w:val="000000"/>
        </w:rPr>
        <w:t> </w:t>
      </w:r>
      <w:r>
        <w:rPr>
          <w:rFonts w:ascii="Courier New" w:hAnsi="Courier New" w:cs="Courier New"/>
          <w:color w:val="0000FF"/>
        </w:rPr>
        <w:t>NULL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br/>
      </w:r>
      <w:r>
        <w:rPr>
          <w:rFonts w:ascii="Courier New" w:hAnsi="Courier New" w:cs="Courier New"/>
          <w:color w:val="0000FF"/>
        </w:rPr>
        <w:t>END</w:t>
      </w:r>
      <w:r>
        <w:rPr>
          <w:rFonts w:ascii="Courier New" w:hAnsi="Courier New" w:cs="Courier New"/>
          <w:color w:val="C0C0C0"/>
        </w:rPr>
        <w:t>;</w:t>
      </w:r>
      <w:r>
        <w:rPr>
          <w:rFonts w:ascii="Courier New" w:hAnsi="Courier New" w:cs="Courier New"/>
          <w:color w:val="000000"/>
        </w:rPr>
        <w:t> </w:t>
      </w:r>
    </w:p>
    <w:p w14:paraId="5185457C" w14:textId="01790999" w:rsidR="00D04998" w:rsidRDefault="00D04998" w:rsidP="00D04998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Ez a funkció kiszámítja a Hallgató korrigált kredit index átlagát. </w:t>
      </w:r>
    </w:p>
    <w:p w14:paraId="155EF48D" w14:textId="77777777" w:rsidR="006A070A" w:rsidRDefault="006A070A" w:rsidP="006A070A">
      <w:pPr>
        <w:pStyle w:val="Cmsor2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Implementáció itt található:</w:t>
      </w:r>
    </w:p>
    <w:p w14:paraId="76D8794B" w14:textId="77777777" w:rsidR="006A070A" w:rsidRPr="006A070A" w:rsidRDefault="006A070A" w:rsidP="006A070A">
      <w:pPr>
        <w:pStyle w:val="Cmsor2"/>
        <w:ind w:firstLine="708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 xml:space="preserve"> </w:t>
      </w:r>
      <w:r w:rsidRPr="006A070A">
        <w:rPr>
          <w:b w:val="0"/>
          <w:sz w:val="24"/>
          <w:szCs w:val="24"/>
        </w:rPr>
        <w:t>murica_bl_impl/Dao/OracleStudentDao.php</w:t>
      </w:r>
    </w:p>
    <w:p w14:paraId="7488F502" w14:textId="77777777" w:rsidR="00D04998" w:rsidRDefault="00D04998">
      <w:pPr>
        <w:pStyle w:val="Cmsor2"/>
      </w:pPr>
    </w:p>
    <w:p w14:paraId="2508C1C7" w14:textId="008474FE" w:rsidR="008676EF" w:rsidRDefault="008676EF">
      <w:pPr>
        <w:pStyle w:val="Cmsor2"/>
      </w:pPr>
      <w:r>
        <w:t>Megvalósítási szoftverkörnyezet</w:t>
      </w:r>
    </w:p>
    <w:p w14:paraId="51DF2933" w14:textId="69B23BAA" w:rsidR="00794FDB" w:rsidRPr="006A070A" w:rsidRDefault="002E4D78" w:rsidP="006A070A">
      <w:pPr>
        <w:pStyle w:val="Cmsor2"/>
        <w:rPr>
          <w:b w:val="0"/>
          <w:bCs w:val="0"/>
        </w:rPr>
      </w:pPr>
      <w:r>
        <w:rPr>
          <w:b w:val="0"/>
          <w:bCs w:val="0"/>
        </w:rPr>
        <w:t xml:space="preserve">Felhasználni tervezett technológiák: </w:t>
      </w:r>
      <w:r w:rsidR="00956AB9">
        <w:rPr>
          <w:b w:val="0"/>
          <w:bCs w:val="0"/>
        </w:rPr>
        <w:t>Php</w:t>
      </w:r>
      <w:r>
        <w:rPr>
          <w:b w:val="0"/>
          <w:bCs w:val="0"/>
        </w:rPr>
        <w:t>, JQuery</w:t>
      </w:r>
      <w:r w:rsidR="009E79C4" w:rsidRPr="002434D2">
        <w:t xml:space="preserve"> </w:t>
      </w:r>
    </w:p>
    <w:sectPr w:rsidR="00794FDB" w:rsidRPr="006A070A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16BD8F" w14:textId="77777777" w:rsidR="00201346" w:rsidRPr="002434D2" w:rsidRDefault="00201346">
      <w:r w:rsidRPr="002434D2">
        <w:separator/>
      </w:r>
    </w:p>
  </w:endnote>
  <w:endnote w:type="continuationSeparator" w:id="0">
    <w:p w14:paraId="52EBA551" w14:textId="77777777" w:rsidR="00201346" w:rsidRPr="002434D2" w:rsidRDefault="00201346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27561" w14:textId="77777777" w:rsidR="00201346" w:rsidRPr="002434D2" w:rsidRDefault="00201346">
      <w:r w:rsidRPr="002434D2">
        <w:separator/>
      </w:r>
    </w:p>
  </w:footnote>
  <w:footnote w:type="continuationSeparator" w:id="0">
    <w:p w14:paraId="3C37AF3A" w14:textId="77777777" w:rsidR="00201346" w:rsidRPr="002434D2" w:rsidRDefault="00201346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12"/>
  </w:num>
  <w:num w:numId="2">
    <w:abstractNumId w:val="5"/>
  </w:num>
  <w:num w:numId="3">
    <w:abstractNumId w:val="15"/>
  </w:num>
  <w:num w:numId="4">
    <w:abstractNumId w:val="3"/>
  </w:num>
  <w:num w:numId="5">
    <w:abstractNumId w:val="17"/>
  </w:num>
  <w:num w:numId="6">
    <w:abstractNumId w:val="2"/>
  </w:num>
  <w:num w:numId="7">
    <w:abstractNumId w:val="7"/>
  </w:num>
  <w:num w:numId="8">
    <w:abstractNumId w:val="14"/>
  </w:num>
  <w:num w:numId="9">
    <w:abstractNumId w:val="11"/>
  </w:num>
  <w:num w:numId="10">
    <w:abstractNumId w:val="8"/>
  </w:num>
  <w:num w:numId="11">
    <w:abstractNumId w:val="6"/>
  </w:num>
  <w:num w:numId="12">
    <w:abstractNumId w:val="4"/>
  </w:num>
  <w:num w:numId="13">
    <w:abstractNumId w:val="10"/>
  </w:num>
  <w:num w:numId="14">
    <w:abstractNumId w:val="0"/>
  </w:num>
  <w:num w:numId="15">
    <w:abstractNumId w:val="13"/>
  </w:num>
  <w:num w:numId="16">
    <w:abstractNumId w:val="16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53BA6"/>
    <w:rsid w:val="000A7F79"/>
    <w:rsid w:val="001869BA"/>
    <w:rsid w:val="001A58B6"/>
    <w:rsid w:val="001B703C"/>
    <w:rsid w:val="00201346"/>
    <w:rsid w:val="002434D2"/>
    <w:rsid w:val="00283463"/>
    <w:rsid w:val="00285B87"/>
    <w:rsid w:val="00295B11"/>
    <w:rsid w:val="002D0DD6"/>
    <w:rsid w:val="002D7976"/>
    <w:rsid w:val="002E0A2B"/>
    <w:rsid w:val="002E4D78"/>
    <w:rsid w:val="004606F6"/>
    <w:rsid w:val="0049237F"/>
    <w:rsid w:val="004F34F7"/>
    <w:rsid w:val="004F6951"/>
    <w:rsid w:val="00523C2F"/>
    <w:rsid w:val="00535F19"/>
    <w:rsid w:val="00585610"/>
    <w:rsid w:val="0058624A"/>
    <w:rsid w:val="006275AC"/>
    <w:rsid w:val="0066423C"/>
    <w:rsid w:val="00672044"/>
    <w:rsid w:val="006769E9"/>
    <w:rsid w:val="006A070A"/>
    <w:rsid w:val="00734E8A"/>
    <w:rsid w:val="007422E7"/>
    <w:rsid w:val="00794FDB"/>
    <w:rsid w:val="007B152F"/>
    <w:rsid w:val="007B382C"/>
    <w:rsid w:val="007B5B53"/>
    <w:rsid w:val="00803025"/>
    <w:rsid w:val="0081059B"/>
    <w:rsid w:val="00817243"/>
    <w:rsid w:val="00851216"/>
    <w:rsid w:val="008676EF"/>
    <w:rsid w:val="0088737B"/>
    <w:rsid w:val="008911D1"/>
    <w:rsid w:val="008D7866"/>
    <w:rsid w:val="008F16D7"/>
    <w:rsid w:val="00956AB9"/>
    <w:rsid w:val="00996A3F"/>
    <w:rsid w:val="00997CBE"/>
    <w:rsid w:val="009C3887"/>
    <w:rsid w:val="009E79C4"/>
    <w:rsid w:val="00A30BE0"/>
    <w:rsid w:val="00A67AE4"/>
    <w:rsid w:val="00AD5CA7"/>
    <w:rsid w:val="00B10D48"/>
    <w:rsid w:val="00BA5D2E"/>
    <w:rsid w:val="00C2446E"/>
    <w:rsid w:val="00C26E0B"/>
    <w:rsid w:val="00C80EED"/>
    <w:rsid w:val="00D04998"/>
    <w:rsid w:val="00D46A95"/>
    <w:rsid w:val="00D923BA"/>
    <w:rsid w:val="00D92892"/>
    <w:rsid w:val="00DF2722"/>
    <w:rsid w:val="00E103B4"/>
    <w:rsid w:val="00E11D65"/>
    <w:rsid w:val="00E30E83"/>
    <w:rsid w:val="00ED39F4"/>
    <w:rsid w:val="00EE449D"/>
    <w:rsid w:val="00F01154"/>
    <w:rsid w:val="00F03189"/>
    <w:rsid w:val="00F30479"/>
    <w:rsid w:val="00FC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Cmsor2">
    <w:name w:val="heading 2"/>
    <w:basedOn w:val="Norml"/>
    <w:link w:val="Cmsor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Cmsor3">
    <w:name w:val="heading 3"/>
    <w:basedOn w:val="Norml"/>
    <w:link w:val="Cmsor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Cmsor8">
    <w:name w:val="heading 8"/>
    <w:basedOn w:val="Norml"/>
    <w:next w:val="Norml"/>
    <w:link w:val="Cmsor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Heading1Char">
    <w:name w:val="Heading 1 Char"/>
    <w:basedOn w:val="Bekezdsalapbettpusa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Bekezdsalapbettpusa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Bekezdsalapbettpusa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Bekezdsalapbettpusa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Bekezdsalapbettpusa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Bekezdsalapbettpusa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Bekezdsalapbettpusa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Bekezdsalapbettpusa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Bekezdsalapbettpusa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Bekezdsalapbettpusa"/>
    <w:uiPriority w:val="10"/>
    <w:rPr>
      <w:sz w:val="48"/>
      <w:szCs w:val="48"/>
    </w:rPr>
  </w:style>
  <w:style w:type="character" w:customStyle="1" w:styleId="SubtitleChar">
    <w:name w:val="Subtitle Char"/>
    <w:basedOn w:val="Bekezdsalapbettpusa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Bekezdsalapbettpusa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Cmsor7Char">
    <w:name w:val="Címsor 7 Char"/>
    <w:basedOn w:val="Bekezdsalapbettpusa"/>
    <w:link w:val="Cmsor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Cmsor8Char">
    <w:name w:val="Címsor 8 Char"/>
    <w:basedOn w:val="Bekezdsalapbettpusa"/>
    <w:link w:val="Cmsor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Cmsor9Char">
    <w:name w:val="Címsor 9 Char"/>
    <w:basedOn w:val="Bekezdsalapbettpusa"/>
    <w:link w:val="Cmsor9"/>
    <w:uiPriority w:val="9"/>
    <w:rPr>
      <w:rFonts w:ascii="Arial" w:eastAsia="Arial" w:hAnsi="Arial" w:cs="Arial"/>
      <w:i/>
      <w:iCs/>
      <w:sz w:val="21"/>
      <w:szCs w:val="21"/>
    </w:rPr>
  </w:style>
  <w:style w:type="paragraph" w:styleId="Idzet">
    <w:name w:val="Quote"/>
    <w:basedOn w:val="Norml"/>
    <w:next w:val="Norml"/>
    <w:link w:val="IdzetChar"/>
    <w:uiPriority w:val="29"/>
    <w:qFormat/>
    <w:pPr>
      <w:ind w:left="720" w:right="720"/>
    </w:pPr>
    <w:rPr>
      <w:i/>
    </w:rPr>
  </w:style>
  <w:style w:type="character" w:customStyle="1" w:styleId="IdzetChar">
    <w:name w:val="Idézet Char"/>
    <w:link w:val="Idzet"/>
    <w:uiPriority w:val="29"/>
    <w:rPr>
      <w:i/>
    </w:rPr>
  </w:style>
  <w:style w:type="paragraph" w:styleId="Kiemeltidzet">
    <w:name w:val="Intense Quote"/>
    <w:basedOn w:val="Norml"/>
    <w:next w:val="Norml"/>
    <w:link w:val="Kiemeltidze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KiemeltidzetChar">
    <w:name w:val="Kiemelt idézet Char"/>
    <w:link w:val="Kiemeltidzet"/>
    <w:uiPriority w:val="30"/>
    <w:rPr>
      <w:i/>
    </w:rPr>
  </w:style>
  <w:style w:type="paragraph" w:styleId="lfej">
    <w:name w:val="header"/>
    <w:basedOn w:val="Norml"/>
    <w:link w:val="lfej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lfejChar">
    <w:name w:val="Élőfej Char"/>
    <w:basedOn w:val="Bekezdsalapbettpusa"/>
    <w:link w:val="lfej"/>
    <w:uiPriority w:val="99"/>
  </w:style>
  <w:style w:type="paragraph" w:styleId="llb">
    <w:name w:val="footer"/>
    <w:basedOn w:val="Norml"/>
    <w:link w:val="llb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Bekezdsalapbettpusa"/>
    <w:uiPriority w:val="99"/>
  </w:style>
  <w:style w:type="paragraph" w:styleId="Kpalrs">
    <w:name w:val="caption"/>
    <w:basedOn w:val="Norml"/>
    <w:next w:val="Norm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llbChar">
    <w:name w:val="Élőláb Char"/>
    <w:link w:val="llb"/>
    <w:uiPriority w:val="99"/>
  </w:style>
  <w:style w:type="table" w:customStyle="1" w:styleId="TableGridLight1">
    <w:name w:val="Table Grid Light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blzategyszer1">
    <w:name w:val="Plain Table 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blzategyszer2">
    <w:name w:val="Plain Table 2"/>
    <w:basedOn w:val="Normltblzat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blzategyszer3">
    <w:name w:val="Plain Table 3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4">
    <w:name w:val="Plain Table 4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5">
    <w:name w:val="Plain Table 5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rcsos1vilgos">
    <w:name w:val="Grid Table 1 Light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Tblzatrcsos2">
    <w:name w:val="Grid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3">
    <w:name w:val="Grid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4">
    <w:name w:val="Grid Table 4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5stt">
    <w:name w:val="Grid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Tblzatrcsos6tarka">
    <w:name w:val="Grid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Tblzatrcsos7tarka">
    <w:name w:val="Grid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aszertblzat1vilgos">
    <w:name w:val="List Table 1 Light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atblzat2">
    <w:name w:val="List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tblzat3">
    <w:name w:val="List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atblzat4">
    <w:name w:val="List Table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szertblzat5stt">
    <w:name w:val="List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aszertblzat6tarka">
    <w:name w:val="List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aszertblzat7tarka">
    <w:name w:val="List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iperhivatkozs">
    <w:name w:val="Hyperlink"/>
    <w:uiPriority w:val="99"/>
    <w:unhideWhenUsed/>
    <w:rPr>
      <w:color w:val="0000FF" w:themeColor="hyperlink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pPr>
      <w:spacing w:after="40"/>
    </w:pPr>
    <w:rPr>
      <w:sz w:val="18"/>
    </w:rPr>
  </w:style>
  <w:style w:type="character" w:customStyle="1" w:styleId="LbjegyzetszvegChar">
    <w:name w:val="Lábjegyzetszöveg Char"/>
    <w:link w:val="Lbjegyzetszveg"/>
    <w:uiPriority w:val="99"/>
    <w:rPr>
      <w:sz w:val="18"/>
    </w:rPr>
  </w:style>
  <w:style w:type="character" w:styleId="Lbjegyzet-hivatkozs">
    <w:name w:val="footnote reference"/>
    <w:basedOn w:val="Bekezdsalapbettpusa"/>
    <w:uiPriority w:val="99"/>
    <w:unhideWhenUsed/>
    <w:rPr>
      <w:vertAlign w:val="superscript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Pr>
      <w:sz w:val="20"/>
    </w:rPr>
  </w:style>
  <w:style w:type="character" w:customStyle="1" w:styleId="VgjegyzetszvegeChar">
    <w:name w:val="Végjegyzet szövege Char"/>
    <w:link w:val="Vgjegyzetszvege"/>
    <w:uiPriority w:val="99"/>
    <w:rPr>
      <w:sz w:val="20"/>
    </w:rPr>
  </w:style>
  <w:style w:type="character" w:styleId="Vgjegyzet-hivatkozs">
    <w:name w:val="endnote reference"/>
    <w:basedOn w:val="Bekezdsalapbettpusa"/>
    <w:uiPriority w:val="99"/>
    <w:semiHidden/>
    <w:unhideWhenUsed/>
    <w:rPr>
      <w:vertAlign w:val="superscript"/>
    </w:rPr>
  </w:style>
  <w:style w:type="paragraph" w:styleId="TJ1">
    <w:name w:val="toc 1"/>
    <w:basedOn w:val="Norml"/>
    <w:next w:val="Norml"/>
    <w:uiPriority w:val="39"/>
    <w:unhideWhenUsed/>
    <w:pPr>
      <w:spacing w:after="57"/>
    </w:pPr>
  </w:style>
  <w:style w:type="paragraph" w:styleId="TJ2">
    <w:name w:val="toc 2"/>
    <w:basedOn w:val="Norml"/>
    <w:next w:val="Norml"/>
    <w:uiPriority w:val="39"/>
    <w:unhideWhenUsed/>
    <w:pPr>
      <w:spacing w:after="57"/>
      <w:ind w:left="283"/>
    </w:pPr>
  </w:style>
  <w:style w:type="paragraph" w:styleId="TJ3">
    <w:name w:val="toc 3"/>
    <w:basedOn w:val="Norml"/>
    <w:next w:val="Norml"/>
    <w:uiPriority w:val="39"/>
    <w:unhideWhenUsed/>
    <w:pPr>
      <w:spacing w:after="57"/>
      <w:ind w:left="567"/>
    </w:pPr>
  </w:style>
  <w:style w:type="paragraph" w:styleId="TJ4">
    <w:name w:val="toc 4"/>
    <w:basedOn w:val="Norml"/>
    <w:next w:val="Norml"/>
    <w:uiPriority w:val="39"/>
    <w:unhideWhenUsed/>
    <w:pPr>
      <w:spacing w:after="57"/>
      <w:ind w:left="850"/>
    </w:pPr>
  </w:style>
  <w:style w:type="paragraph" w:styleId="TJ5">
    <w:name w:val="toc 5"/>
    <w:basedOn w:val="Norml"/>
    <w:next w:val="Norml"/>
    <w:uiPriority w:val="39"/>
    <w:unhideWhenUsed/>
    <w:pPr>
      <w:spacing w:after="57"/>
      <w:ind w:left="1134"/>
    </w:pPr>
  </w:style>
  <w:style w:type="paragraph" w:styleId="TJ6">
    <w:name w:val="toc 6"/>
    <w:basedOn w:val="Norml"/>
    <w:next w:val="Norml"/>
    <w:uiPriority w:val="39"/>
    <w:unhideWhenUsed/>
    <w:pPr>
      <w:spacing w:after="57"/>
      <w:ind w:left="1417"/>
    </w:pPr>
  </w:style>
  <w:style w:type="paragraph" w:styleId="TJ7">
    <w:name w:val="toc 7"/>
    <w:basedOn w:val="Norml"/>
    <w:next w:val="Norml"/>
    <w:uiPriority w:val="39"/>
    <w:unhideWhenUsed/>
    <w:pPr>
      <w:spacing w:after="57"/>
      <w:ind w:left="1701"/>
    </w:pPr>
  </w:style>
  <w:style w:type="paragraph" w:styleId="TJ8">
    <w:name w:val="toc 8"/>
    <w:basedOn w:val="Norml"/>
    <w:next w:val="Norml"/>
    <w:uiPriority w:val="39"/>
    <w:unhideWhenUsed/>
    <w:pPr>
      <w:spacing w:after="57"/>
      <w:ind w:left="1984"/>
    </w:pPr>
  </w:style>
  <w:style w:type="paragraph" w:styleId="TJ9">
    <w:name w:val="toc 9"/>
    <w:basedOn w:val="Norml"/>
    <w:next w:val="Norml"/>
    <w:uiPriority w:val="39"/>
    <w:unhideWhenUsed/>
    <w:pPr>
      <w:spacing w:after="57"/>
      <w:ind w:left="2268"/>
    </w:pPr>
  </w:style>
  <w:style w:type="paragraph" w:styleId="brajegyzk">
    <w:name w:val="table of figures"/>
    <w:basedOn w:val="Norml"/>
    <w:next w:val="Norml"/>
    <w:uiPriority w:val="99"/>
    <w:unhideWhenUsed/>
  </w:style>
  <w:style w:type="character" w:customStyle="1" w:styleId="Cmsor1Char">
    <w:name w:val="Címsor 1 Char"/>
    <w:basedOn w:val="Bekezdsalapbettpusa"/>
    <w:link w:val="Cmsor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Cmsor2Char">
    <w:name w:val="Címsor 2 Char"/>
    <w:basedOn w:val="Bekezdsalapbettpusa"/>
    <w:link w:val="Cmsor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Cmsor3Char">
    <w:name w:val="Címsor 3 Char"/>
    <w:basedOn w:val="Bekezdsalapbettpusa"/>
    <w:link w:val="Cmsor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Cmsor4Char">
    <w:name w:val="Címsor 4 Char"/>
    <w:basedOn w:val="Bekezdsalapbettpusa"/>
    <w:link w:val="Cmsor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">
    <w:name w:val="Title"/>
    <w:basedOn w:val="Norml"/>
    <w:next w:val="Norml"/>
    <w:link w:val="CmChar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incstrkz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paragraph" w:styleId="Tartalomjegyzkcmsora">
    <w:name w:val="TOC Heading"/>
    <w:basedOn w:val="Cmsor1"/>
    <w:next w:val="Norm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Rcsostblzat">
    <w:name w:val="Table Grid"/>
    <w:basedOn w:val="Normltblzat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Szvegtrzs"/>
    <w:qFormat/>
    <w:rsid w:val="00D92892"/>
    <w:pPr>
      <w:spacing w:before="36" w:after="36"/>
    </w:pPr>
  </w:style>
  <w:style w:type="paragraph" w:styleId="Szvegtrzs">
    <w:name w:val="Body Text"/>
    <w:basedOn w:val="Norml"/>
    <w:link w:val="SzvegtrzsChar"/>
    <w:uiPriority w:val="99"/>
    <w:semiHidden/>
    <w:unhideWhenUsed/>
    <w:rsid w:val="00D92892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D92892"/>
    <w:rPr>
      <w:sz w:val="24"/>
      <w:szCs w:val="24"/>
      <w:lang w:val="en-US"/>
    </w:rPr>
  </w:style>
  <w:style w:type="character" w:styleId="Feloldatlanmegemlts">
    <w:name w:val="Unresolved Mention"/>
    <w:basedOn w:val="Bekezdsalapbettpusa"/>
    <w:uiPriority w:val="99"/>
    <w:semiHidden/>
    <w:unhideWhenUsed/>
    <w:rsid w:val="00A30BE0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semiHidden/>
    <w:unhideWhenUsed/>
    <w:rsid w:val="00A30BE0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2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15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CA5965-F760-4746-B1CF-76C43C1CC1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4</Pages>
  <Words>1863</Words>
  <Characters>12859</Characters>
  <Application>Microsoft Office Word</Application>
  <DocSecurity>0</DocSecurity>
  <Lines>107</Lines>
  <Paragraphs>29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Cakker</cp:lastModifiedBy>
  <cp:revision>6</cp:revision>
  <cp:lastPrinted>2024-03-06T22:26:00Z</cp:lastPrinted>
  <dcterms:created xsi:type="dcterms:W3CDTF">2024-05-01T20:27:00Z</dcterms:created>
  <dcterms:modified xsi:type="dcterms:W3CDTF">2024-05-05T18:12:00Z</dcterms:modified>
</cp:coreProperties>
</file>